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 xml:space="preserve">ractices participating in </w:t>
      </w:r>
      <w:proofErr w:type="gramStart"/>
      <w:r w:rsidRPr="000A737D">
        <w:rPr>
          <w:rFonts w:cs="Arial"/>
          <w:sz w:val="24"/>
          <w:szCs w:val="24"/>
        </w:rPr>
        <w:t>South Western</w:t>
      </w:r>
      <w:proofErr w:type="gramEnd"/>
      <w:r w:rsidRPr="000A737D">
        <w:rPr>
          <w:rFonts w:cs="Arial"/>
          <w:sz w:val="24"/>
          <w:szCs w:val="24"/>
        </w:rPr>
        <w:t xml:space="preserve">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21FB9E97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>Part 3: Review</w:t>
      </w:r>
      <w:r w:rsidR="005B0A87" w:rsidRPr="000A737D">
        <w:rPr>
          <w:rFonts w:cs="Arial"/>
          <w:sz w:val="24"/>
          <w:szCs w:val="24"/>
        </w:rPr>
        <w:t>ing</w:t>
      </w:r>
      <w:r w:rsidRPr="000A737D">
        <w:rPr>
          <w:rFonts w:cs="Arial"/>
          <w:sz w:val="24"/>
          <w:szCs w:val="24"/>
        </w:rPr>
        <w:t xml:space="preserve"> the Plan and </w:t>
      </w:r>
      <w:r w:rsidR="0065183E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4675A241" w:rsidR="00F43CF1" w:rsidRPr="00076D63" w:rsidRDefault="00F43CF1" w:rsidP="1AD78983">
      <w:pPr>
        <w:pStyle w:val="NoSpacing"/>
        <w:rPr>
          <w:rFonts w:eastAsia="Arial" w:cs="Arial"/>
          <w:sz w:val="24"/>
          <w:szCs w:val="24"/>
        </w:rPr>
      </w:pPr>
      <w:r w:rsidRPr="1AD78983">
        <w:rPr>
          <w:rFonts w:cs="Arial"/>
          <w:sz w:val="24"/>
          <w:szCs w:val="24"/>
        </w:rPr>
        <w:t xml:space="preserve">For support in the design and implementation of the Model for Improvement in your general practice contact us on 02 4632 3000 or speak to your </w:t>
      </w:r>
      <w:r w:rsidR="61C63F1B" w:rsidRPr="1AD78983">
        <w:rPr>
          <w:rFonts w:eastAsia="Arial" w:cs="Arial"/>
          <w:color w:val="000000" w:themeColor="text1"/>
          <w:sz w:val="24"/>
          <w:szCs w:val="24"/>
        </w:rPr>
        <w:t>Practice Support / Practice Advancement / Clinical and Quality Improvement Officer.</w:t>
      </w:r>
    </w:p>
    <w:p w14:paraId="2749D7D9" w14:textId="50F215E8" w:rsidR="00DC5023" w:rsidRPr="00D847A0" w:rsidRDefault="00DC5023" w:rsidP="58F1D0E7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</w:p>
    <w:p w14:paraId="5B3DB425" w14:textId="0BF6D883" w:rsidR="00DC5023" w:rsidRPr="00D847A0" w:rsidRDefault="000C705A" w:rsidP="00DB5E32">
      <w:pPr>
        <w:rPr>
          <w:rFonts w:cs="Arial"/>
          <w:sz w:val="24"/>
          <w:szCs w:val="24"/>
        </w:rPr>
      </w:pPr>
      <w:r w:rsidRPr="75AFDE16">
        <w:rPr>
          <w:rFonts w:cs="Arial"/>
          <w:b/>
          <w:bCs/>
          <w:sz w:val="28"/>
          <w:szCs w:val="28"/>
        </w:rPr>
        <w:lastRenderedPageBreak/>
        <w:t>MFI Start Date</w:t>
      </w:r>
      <w:r w:rsidR="00E80CB8" w:rsidRPr="75AFDE16">
        <w:rPr>
          <w:rFonts w:cs="Arial"/>
          <w:b/>
          <w:bCs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03D8E7BD0FDD4A49954CA4193D7B3D49"/>
          </w:placeholder>
          <w:date w:fullDate="2025-06-02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910A95">
            <w:rPr>
              <w:rFonts w:cs="Arial"/>
              <w:color w:val="000000" w:themeColor="text1"/>
              <w:sz w:val="24"/>
              <w:szCs w:val="24"/>
              <w:u w:val="single"/>
            </w:rPr>
            <w:t>2/06/2025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3E3E16">
        <w:rPr>
          <w:rFonts w:cs="Arial"/>
          <w:sz w:val="24"/>
          <w:szCs w:val="24"/>
        </w:rPr>
        <w:t xml:space="preserve">              </w:t>
      </w:r>
      <w:r w:rsidR="00E80CB8" w:rsidRPr="75AFDE16">
        <w:rPr>
          <w:rFonts w:cs="Arial"/>
          <w:b/>
          <w:bCs/>
          <w:sz w:val="28"/>
          <w:szCs w:val="28"/>
        </w:rPr>
        <w:t xml:space="preserve"> </w:t>
      </w:r>
      <w:r w:rsidRPr="75AFDE16">
        <w:rPr>
          <w:rFonts w:cs="Arial"/>
          <w:b/>
          <w:bCs/>
          <w:sz w:val="28"/>
          <w:szCs w:val="28"/>
        </w:rPr>
        <w:t xml:space="preserve">MFI Number: </w:t>
      </w:r>
      <w:r w:rsidR="003E3E16">
        <w:rPr>
          <w:rFonts w:cs="Arial"/>
          <w:b/>
          <w:bCs/>
          <w:sz w:val="28"/>
          <w:szCs w:val="28"/>
        </w:rPr>
        <w:t xml:space="preserve">16                     </w:t>
      </w:r>
      <w:r w:rsidRPr="75AFDE16">
        <w:rPr>
          <w:rFonts w:cs="Arial"/>
          <w:b/>
          <w:bCs/>
          <w:sz w:val="28"/>
          <w:szCs w:val="28"/>
        </w:rPr>
        <w:t xml:space="preserve"> Practic</w:t>
      </w:r>
      <w:r w:rsidR="263767D0" w:rsidRPr="75AFDE16">
        <w:rPr>
          <w:rFonts w:cs="Arial"/>
          <w:b/>
          <w:bCs/>
          <w:sz w:val="28"/>
          <w:szCs w:val="28"/>
        </w:rPr>
        <w:t>e Name:</w:t>
      </w:r>
      <w:r w:rsidR="00910A95">
        <w:rPr>
          <w:rFonts w:cs="Arial"/>
          <w:b/>
          <w:bCs/>
          <w:sz w:val="28"/>
          <w:szCs w:val="28"/>
        </w:rPr>
        <w:t xml:space="preserve"> ABC Medical Centre</w:t>
      </w:r>
      <w:r w:rsidRPr="75AFDE16">
        <w:rPr>
          <w:rFonts w:cs="Arial"/>
          <w:b/>
          <w:bCs/>
          <w:sz w:val="28"/>
          <w:szCs w:val="28"/>
        </w:rPr>
        <w:t xml:space="preserve">   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595A59" w:rsidRPr="000A737D" w14:paraId="598B5C3F" w14:textId="77777777" w:rsidTr="13CEFB20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595A59" w:rsidRPr="000A737D" w14:paraId="79070575" w14:textId="77777777" w:rsidTr="005741C6">
        <w:trPr>
          <w:trHeight w:val="44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426F6953" w14:textId="1E484236" w:rsidR="00595A59" w:rsidRPr="00080E5D" w:rsidRDefault="243CDD0F" w:rsidP="522AFD1B">
            <w:pPr>
              <w:pStyle w:val="NoSpacing"/>
              <w:spacing w:line="264" w:lineRule="auto"/>
              <w:rPr>
                <w:rFonts w:eastAsia="Arial" w:cs="Arial"/>
                <w:szCs w:val="20"/>
              </w:rPr>
            </w:pPr>
            <w:r w:rsidRPr="522AFD1B">
              <w:rPr>
                <w:rFonts w:cs="Arial"/>
                <w:b/>
                <w:bCs/>
              </w:rPr>
              <w:t>Area</w:t>
            </w:r>
            <w:r w:rsidRPr="00080E5D">
              <w:rPr>
                <w:rFonts w:cs="Arial"/>
                <w:szCs w:val="20"/>
              </w:rPr>
              <w:t xml:space="preserve">: </w:t>
            </w:r>
            <w:r w:rsidR="4BE62889" w:rsidRPr="00080E5D">
              <w:rPr>
                <w:rFonts w:eastAsia="Calibri" w:cs="Arial"/>
                <w:color w:val="000000" w:themeColor="text1"/>
                <w:szCs w:val="20"/>
              </w:rPr>
              <w:t xml:space="preserve">Patients with </w:t>
            </w:r>
            <w:r w:rsidR="00866CAB">
              <w:rPr>
                <w:rFonts w:eastAsia="Calibri" w:cs="Arial"/>
                <w:color w:val="000000" w:themeColor="text1"/>
                <w:szCs w:val="20"/>
              </w:rPr>
              <w:t>c</w:t>
            </w:r>
            <w:r w:rsidR="4BE62889" w:rsidRPr="00080E5D">
              <w:rPr>
                <w:rFonts w:eastAsia="Calibri" w:cs="Arial"/>
                <w:color w:val="000000" w:themeColor="text1"/>
                <w:szCs w:val="20"/>
              </w:rPr>
              <w:t>hronic conditions who are due to have GPCCMP 3</w:t>
            </w:r>
            <w:r w:rsidR="00A41E72" w:rsidRPr="00080E5D">
              <w:rPr>
                <w:rFonts w:eastAsia="Calibri" w:cs="Arial"/>
                <w:color w:val="000000" w:themeColor="text1"/>
                <w:szCs w:val="20"/>
              </w:rPr>
              <w:t>-month</w:t>
            </w:r>
            <w:r w:rsidR="4BE62889" w:rsidRPr="00080E5D">
              <w:rPr>
                <w:rFonts w:eastAsia="Calibri" w:cs="Arial"/>
                <w:color w:val="000000" w:themeColor="text1"/>
                <w:szCs w:val="20"/>
              </w:rPr>
              <w:t xml:space="preserve"> review</w:t>
            </w:r>
          </w:p>
          <w:p w14:paraId="2A72A9E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3C368017" w14:textId="0E18D3BA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Baseline</w:t>
            </w:r>
            <w:r w:rsidRPr="19AD4D21">
              <w:rPr>
                <w:rFonts w:cs="Arial"/>
              </w:rPr>
              <w:t xml:space="preserve">: </w:t>
            </w:r>
            <w:r w:rsidR="005A1DB4">
              <w:rPr>
                <w:rFonts w:cs="Arial"/>
              </w:rPr>
              <w:t>200 eligible patients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570276AA" w:rsidR="00595A59" w:rsidRPr="000A737D" w:rsidRDefault="001E7D53" w:rsidP="75AFDE16">
            <w:pPr>
              <w:pStyle w:val="NoSpacing"/>
            </w:pPr>
            <w:r w:rsidRPr="001E7D53">
              <w:t xml:space="preserve">Identify </w:t>
            </w:r>
            <w:r w:rsidR="00B0115F">
              <w:t xml:space="preserve">a </w:t>
            </w:r>
            <w:r w:rsidRPr="001E7D53">
              <w:t xml:space="preserve">list of current patients with GPCCMP in place </w:t>
            </w:r>
            <w:r w:rsidR="00B0115F">
              <w:t>who</w:t>
            </w:r>
            <w:r w:rsidRPr="001E7D53">
              <w:t xml:space="preserve"> are due for a review</w:t>
            </w:r>
          </w:p>
        </w:tc>
      </w:tr>
      <w:tr w:rsidR="00595A59" w:rsidRPr="000A737D" w14:paraId="4FDA0842" w14:textId="77777777" w:rsidTr="005741C6">
        <w:trPr>
          <w:trHeight w:val="725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02811636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57CA0596" w:rsidR="00595A59" w:rsidRPr="000A737D" w:rsidRDefault="001E7D53" w:rsidP="75AFDE16">
            <w:pPr>
              <w:pStyle w:val="NoSpacing"/>
            </w:pPr>
            <w:r w:rsidRPr="001E7D53">
              <w:t xml:space="preserve">Communicate with </w:t>
            </w:r>
            <w:r w:rsidR="00B0115F">
              <w:t xml:space="preserve">the </w:t>
            </w:r>
            <w:r w:rsidRPr="001E7D53">
              <w:t xml:space="preserve">team and ensure all members are aware of </w:t>
            </w:r>
            <w:r w:rsidR="00B0115F">
              <w:t xml:space="preserve">the </w:t>
            </w:r>
            <w:r w:rsidRPr="001E7D53">
              <w:t>focus area and are involved in the process</w:t>
            </w:r>
          </w:p>
        </w:tc>
      </w:tr>
      <w:tr w:rsidR="00595A59" w:rsidRPr="000A737D" w14:paraId="196CBAD4" w14:textId="77777777" w:rsidTr="005741C6">
        <w:trPr>
          <w:trHeight w:val="459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7A7BBA45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77A5D14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B703FEA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4FCA27FB" w14:textId="0B332C27" w:rsidR="00595A59" w:rsidRPr="000A737D" w:rsidRDefault="00CA03A6" w:rsidP="75AFDE16">
            <w:pPr>
              <w:pStyle w:val="NoSpacing"/>
            </w:pPr>
            <w:r w:rsidRPr="00CA03A6">
              <w:t>Implement a reminder system</w:t>
            </w:r>
          </w:p>
        </w:tc>
      </w:tr>
      <w:tr w:rsidR="00595A59" w:rsidRPr="000A737D" w14:paraId="69B6DA9F" w14:textId="77777777" w:rsidTr="005741C6">
        <w:trPr>
          <w:trHeight w:val="71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6EEF47C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FE2D46A" w14:textId="5D87F53E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D82D61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B18118" w14:textId="21093276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262FE6B8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56A492" w14:textId="77777777" w:rsidTr="005741C6">
        <w:trPr>
          <w:trHeight w:val="692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E51B27D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CB2076" w14:textId="77777777" w:rsidTr="005741C6">
        <w:trPr>
          <w:trHeight w:val="853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A4AF079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</w:tbl>
    <w:p w14:paraId="0304950A" w14:textId="65C2997E" w:rsidR="00B94CF7" w:rsidRDefault="00B94CF7" w:rsidP="00B94CF7">
      <w:pPr>
        <w:pStyle w:val="NoSpacing"/>
      </w:pPr>
    </w:p>
    <w:p w14:paraId="7CADE971" w14:textId="77777777" w:rsidR="005741C6" w:rsidRDefault="005741C6" w:rsidP="00B94CF7">
      <w:pPr>
        <w:pStyle w:val="NoSpacing"/>
      </w:pPr>
    </w:p>
    <w:p w14:paraId="08ECDD53" w14:textId="77777777" w:rsidR="005741C6" w:rsidRDefault="005741C6" w:rsidP="00B94CF7">
      <w:pPr>
        <w:pStyle w:val="NoSpacing"/>
      </w:pPr>
    </w:p>
    <w:p w14:paraId="72814F52" w14:textId="77777777" w:rsidR="005741C6" w:rsidRDefault="005741C6" w:rsidP="00B94CF7">
      <w:pPr>
        <w:pStyle w:val="NoSpacing"/>
      </w:pPr>
    </w:p>
    <w:p w14:paraId="2881A430" w14:textId="77777777" w:rsidR="005741C6" w:rsidRDefault="005741C6" w:rsidP="00B94CF7">
      <w:pPr>
        <w:pStyle w:val="NoSpacing"/>
      </w:pPr>
    </w:p>
    <w:p w14:paraId="0A7FFC99" w14:textId="2EC97E72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5"/>
        <w:gridCol w:w="2396"/>
        <w:gridCol w:w="1412"/>
        <w:gridCol w:w="2748"/>
        <w:gridCol w:w="3454"/>
        <w:gridCol w:w="1833"/>
        <w:gridCol w:w="1690"/>
      </w:tblGrid>
      <w:tr w:rsidR="00D92B6C" w:rsidRPr="000A737D" w14:paraId="6BE51DB2" w14:textId="77777777" w:rsidTr="13CEFB20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13CEFB20">
        <w:trPr>
          <w:trHeight w:hRule="exact" w:val="635"/>
        </w:trPr>
        <w:tc>
          <w:tcPr>
            <w:tcW w:w="1008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23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7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332688" w:rsidRPr="000A737D" w14:paraId="743C88EB" w14:textId="77777777" w:rsidTr="3C3569B5">
        <w:trPr>
          <w:trHeight w:hRule="exact" w:val="375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332688" w:rsidRPr="000A737D" w:rsidRDefault="00332688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87160F6" w14:textId="37E3CCEC" w:rsidR="00332688" w:rsidRPr="00025ECB" w:rsidRDefault="00332688" w:rsidP="00CA03A6">
            <w:pPr>
              <w:pStyle w:val="NoSpacing"/>
              <w:spacing w:line="264" w:lineRule="auto"/>
              <w:rPr>
                <w:rFonts w:eastAsia="Arial" w:cs="Arial"/>
                <w:szCs w:val="20"/>
              </w:rPr>
            </w:pPr>
            <w:r w:rsidRPr="19AD4D21">
              <w:rPr>
                <w:rFonts w:cs="Arial"/>
                <w:b/>
                <w:bCs/>
              </w:rPr>
              <w:t>Area</w:t>
            </w:r>
            <w:r w:rsidRPr="19AD4D21">
              <w:rPr>
                <w:rFonts w:cs="Arial"/>
              </w:rPr>
              <w:t xml:space="preserve">: </w:t>
            </w:r>
            <w:r w:rsidRPr="00025ECB">
              <w:rPr>
                <w:rFonts w:eastAsia="Calibri" w:cs="Arial"/>
                <w:color w:val="000000" w:themeColor="text1"/>
                <w:szCs w:val="20"/>
              </w:rPr>
              <w:t xml:space="preserve">Patients with </w:t>
            </w:r>
            <w:r w:rsidR="00866CAB">
              <w:rPr>
                <w:rFonts w:eastAsia="Calibri" w:cs="Arial"/>
                <w:color w:val="000000" w:themeColor="text1"/>
                <w:szCs w:val="20"/>
              </w:rPr>
              <w:t>c</w:t>
            </w:r>
            <w:r w:rsidRPr="00025ECB">
              <w:rPr>
                <w:rFonts w:eastAsia="Calibri" w:cs="Arial"/>
                <w:color w:val="000000" w:themeColor="text1"/>
                <w:szCs w:val="20"/>
              </w:rPr>
              <w:t>hronic conditions who are due to have GPCCMP 3</w:t>
            </w:r>
            <w:r w:rsidR="001061CC" w:rsidRPr="00025ECB">
              <w:rPr>
                <w:rFonts w:eastAsia="Calibri" w:cs="Arial"/>
                <w:color w:val="000000" w:themeColor="text1"/>
                <w:szCs w:val="20"/>
              </w:rPr>
              <w:t>-month</w:t>
            </w:r>
            <w:r w:rsidRPr="00025ECB">
              <w:rPr>
                <w:rFonts w:eastAsia="Calibri" w:cs="Arial"/>
                <w:color w:val="000000" w:themeColor="text1"/>
                <w:szCs w:val="20"/>
              </w:rPr>
              <w:t xml:space="preserve"> review</w:t>
            </w:r>
          </w:p>
          <w:p w14:paraId="7FC84262" w14:textId="20A1964F" w:rsidR="00332688" w:rsidRPr="005E331D" w:rsidRDefault="00332688" w:rsidP="005651B7">
            <w:pPr>
              <w:pStyle w:val="NoSpacing"/>
              <w:spacing w:line="360" w:lineRule="auto"/>
              <w:rPr>
                <w:rFonts w:cs="Arial"/>
              </w:rPr>
            </w:pP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5F7F6B6" w14:textId="4F9F7942" w:rsidR="00332688" w:rsidRPr="00DC12C3" w:rsidRDefault="00332688" w:rsidP="75AFDE16">
            <w:pPr>
              <w:rPr>
                <w:rFonts w:eastAsia="Calibri" w:cs="Arial"/>
                <w:lang w:eastAsia="en-AU"/>
              </w:rPr>
            </w:pPr>
          </w:p>
          <w:p w14:paraId="2B88D758" w14:textId="30EA9499" w:rsidR="00332688" w:rsidRPr="00DC12C3" w:rsidRDefault="00332688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bCs/>
                <w:szCs w:val="24"/>
                <w:lang w:eastAsia="en-AU"/>
              </w:rPr>
              <w:t>1,</w:t>
            </w:r>
            <w:r w:rsidR="00D411BD">
              <w:rPr>
                <w:rFonts w:eastAsia="Calibri" w:cs="Arial"/>
                <w:bCs/>
                <w:szCs w:val="24"/>
                <w:lang w:eastAsia="en-AU"/>
              </w:rPr>
              <w:t>2,</w:t>
            </w:r>
            <w:r>
              <w:rPr>
                <w:rFonts w:eastAsia="Calibri" w:cs="Arial"/>
                <w:bCs/>
                <w:szCs w:val="24"/>
                <w:lang w:eastAsia="en-AU"/>
              </w:rPr>
              <w:t>3</w:t>
            </w: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004D8D4C" w14:textId="2341F039" w:rsidR="00332688" w:rsidRDefault="00332688" w:rsidP="75AFDE16">
            <w:pPr>
              <w:rPr>
                <w:rFonts w:eastAsia="Calibri" w:cs="Arial"/>
                <w:lang w:eastAsia="en-AU"/>
              </w:rPr>
            </w:pPr>
            <w:r w:rsidRPr="00764A03">
              <w:rPr>
                <w:rFonts w:eastAsia="Calibri" w:cs="Arial"/>
                <w:lang w:eastAsia="en-AU"/>
              </w:rPr>
              <w:t xml:space="preserve">Extract </w:t>
            </w:r>
            <w:r w:rsidR="000D52E3">
              <w:rPr>
                <w:rFonts w:eastAsia="Calibri" w:cs="Arial"/>
                <w:lang w:eastAsia="en-AU"/>
              </w:rPr>
              <w:t xml:space="preserve">the </w:t>
            </w:r>
            <w:r w:rsidRPr="00764A03">
              <w:rPr>
                <w:rFonts w:eastAsia="Calibri" w:cs="Arial"/>
                <w:lang w:eastAsia="en-AU"/>
              </w:rPr>
              <w:t>list of patients with current GPCCMP from POLAR</w:t>
            </w:r>
          </w:p>
          <w:p w14:paraId="40A7A861" w14:textId="07C7C9AE" w:rsidR="00332688" w:rsidRPr="00332688" w:rsidRDefault="00332688" w:rsidP="00332688">
            <w:pPr>
              <w:pStyle w:val="NoSpacing"/>
              <w:rPr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024CB5B9" w:rsidR="00332688" w:rsidRPr="00DC12C3" w:rsidRDefault="0093584E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QI champion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27EE3251" w:rsidR="00332688" w:rsidRPr="00DC12C3" w:rsidRDefault="00C93720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Immediate</w:t>
            </w:r>
          </w:p>
        </w:tc>
      </w:tr>
      <w:tr w:rsidR="00332688" w:rsidRPr="000A737D" w14:paraId="3D36862E" w14:textId="77777777" w:rsidTr="001061CC">
        <w:trPr>
          <w:trHeight w:hRule="exact" w:val="619"/>
        </w:trPr>
        <w:tc>
          <w:tcPr>
            <w:tcW w:w="149" w:type="pct"/>
            <w:vMerge/>
            <w:tcMar>
              <w:top w:w="57" w:type="dxa"/>
              <w:bottom w:w="57" w:type="dxa"/>
            </w:tcMar>
            <w:vAlign w:val="center"/>
          </w:tcPr>
          <w:p w14:paraId="5E34077B" w14:textId="77777777" w:rsidR="00332688" w:rsidRDefault="00332688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0D0FF29F" w14:textId="77777777" w:rsidR="00332688" w:rsidRPr="19AD4D21" w:rsidRDefault="00332688" w:rsidP="00CA03A6">
            <w:pPr>
              <w:pStyle w:val="NoSpacing"/>
              <w:spacing w:line="264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37DB77AF" w14:textId="77777777" w:rsidR="00332688" w:rsidRPr="00DC12C3" w:rsidRDefault="00332688" w:rsidP="75AFDE16">
            <w:pPr>
              <w:rPr>
                <w:rFonts w:eastAsia="Calibri" w:cs="Arial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277EEE95" w14:textId="6CBB74B5" w:rsidR="00332688" w:rsidRDefault="00227C12" w:rsidP="00332688">
            <w:pPr>
              <w:pStyle w:val="NoSpacing"/>
              <w:rPr>
                <w:lang w:eastAsia="en-AU"/>
              </w:rPr>
            </w:pPr>
            <w:r>
              <w:rPr>
                <w:lang w:eastAsia="en-AU"/>
              </w:rPr>
              <w:t xml:space="preserve">Regular monthly or quarterly staff meeting to discuss </w:t>
            </w:r>
            <w:r w:rsidR="00363C69">
              <w:rPr>
                <w:lang w:eastAsia="en-AU"/>
              </w:rPr>
              <w:t>focus area and ensure all staff are aware of the solutions</w:t>
            </w:r>
            <w:r w:rsidR="00D411BD">
              <w:rPr>
                <w:lang w:eastAsia="en-AU"/>
              </w:rPr>
              <w:t xml:space="preserve"> and </w:t>
            </w:r>
            <w:r w:rsidR="009C2876">
              <w:rPr>
                <w:lang w:eastAsia="en-AU"/>
              </w:rPr>
              <w:t>implementation</w:t>
            </w:r>
          </w:p>
          <w:p w14:paraId="4B938971" w14:textId="77777777" w:rsidR="00332688" w:rsidRDefault="00332688" w:rsidP="00332688">
            <w:pPr>
              <w:pStyle w:val="NoSpacing"/>
              <w:rPr>
                <w:lang w:eastAsia="en-AU"/>
              </w:rPr>
            </w:pPr>
          </w:p>
          <w:p w14:paraId="798B37B5" w14:textId="77777777" w:rsidR="00332688" w:rsidRDefault="00332688" w:rsidP="00332688">
            <w:pPr>
              <w:pStyle w:val="NoSpacing"/>
              <w:rPr>
                <w:rStyle w:val="CommentReference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CE5115D" w14:textId="55962C8F" w:rsidR="00332688" w:rsidRPr="00DC12C3" w:rsidRDefault="00C93720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ractice manager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AD80B4E" w14:textId="29B5FB38" w:rsidR="00332688" w:rsidRPr="00DC12C3" w:rsidRDefault="00CB3608" w:rsidP="00CB3608">
            <w:pPr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 xml:space="preserve">     1 month</w:t>
            </w:r>
          </w:p>
        </w:tc>
      </w:tr>
      <w:tr w:rsidR="00332688" w:rsidRPr="000A737D" w14:paraId="10C61773" w14:textId="77777777" w:rsidTr="001061CC">
        <w:trPr>
          <w:trHeight w:hRule="exact" w:val="577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E514D99" w14:textId="77777777" w:rsidR="00332688" w:rsidRDefault="00332688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332688" w:rsidRDefault="00332688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332688" w:rsidRPr="00DC12C3" w:rsidRDefault="00332688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70A425A1" w14:textId="66B620B1" w:rsidR="00332688" w:rsidRPr="00025ECB" w:rsidRDefault="00332688" w:rsidP="13CEFB20">
            <w:pPr>
              <w:spacing w:after="200" w:line="276" w:lineRule="auto"/>
              <w:rPr>
                <w:rFonts w:eastAsia="Arial" w:cs="Arial"/>
                <w:color w:val="000000" w:themeColor="text1"/>
                <w:szCs w:val="20"/>
              </w:rPr>
            </w:pPr>
            <w:r w:rsidRPr="00025ECB">
              <w:rPr>
                <w:rFonts w:eastAsia="Arial" w:cs="Arial"/>
                <w:color w:val="000000" w:themeColor="text1"/>
                <w:szCs w:val="20"/>
              </w:rPr>
              <w:t xml:space="preserve">Check </w:t>
            </w:r>
            <w:proofErr w:type="spellStart"/>
            <w:r w:rsidRPr="00025ECB">
              <w:rPr>
                <w:rFonts w:eastAsia="Arial" w:cs="Arial"/>
                <w:color w:val="000000" w:themeColor="text1"/>
                <w:szCs w:val="20"/>
              </w:rPr>
              <w:t>MyMedicare</w:t>
            </w:r>
            <w:proofErr w:type="spellEnd"/>
            <w:r w:rsidRPr="00025ECB">
              <w:rPr>
                <w:rFonts w:eastAsia="Arial" w:cs="Arial"/>
                <w:color w:val="000000" w:themeColor="text1"/>
                <w:szCs w:val="20"/>
              </w:rPr>
              <w:t xml:space="preserve"> Registration status via MHR or PRODA prior to asking the patient to return for </w:t>
            </w:r>
            <w:r w:rsidR="005E4B86">
              <w:rPr>
                <w:rFonts w:eastAsia="Arial" w:cs="Arial"/>
                <w:color w:val="000000" w:themeColor="text1"/>
                <w:szCs w:val="20"/>
              </w:rPr>
              <w:t>r</w:t>
            </w:r>
            <w:r w:rsidRPr="00025ECB">
              <w:rPr>
                <w:rFonts w:eastAsia="Arial" w:cs="Arial"/>
                <w:color w:val="000000" w:themeColor="text1"/>
                <w:szCs w:val="20"/>
              </w:rPr>
              <w:t>eview</w:t>
            </w:r>
          </w:p>
          <w:p w14:paraId="0C40CD53" w14:textId="00621A90" w:rsidR="00332688" w:rsidRPr="00DC12C3" w:rsidRDefault="00332688" w:rsidP="75AFDE16">
            <w:pPr>
              <w:pStyle w:val="NoSpacing"/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069F36D1" w:rsidR="00332688" w:rsidRPr="00DC12C3" w:rsidRDefault="00CB3608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ractice manager</w:t>
            </w:r>
            <w:r w:rsidR="00EF7DB1">
              <w:rPr>
                <w:rFonts w:eastAsia="Calibri" w:cs="Arial"/>
                <w:lang w:eastAsia="en-AU"/>
              </w:rPr>
              <w:t>/Practice Nurs</w:t>
            </w:r>
            <w:r w:rsidR="00DD5705">
              <w:rPr>
                <w:rFonts w:eastAsia="Calibri" w:cs="Arial"/>
                <w:lang w:eastAsia="en-AU"/>
              </w:rPr>
              <w:t>e</w:t>
            </w:r>
            <w:r w:rsidR="00EF7DB1">
              <w:rPr>
                <w:rFonts w:eastAsia="Calibri" w:cs="Arial"/>
                <w:lang w:eastAsia="en-AU"/>
              </w:rPr>
              <w:t>/ Receptionist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96D4A3F" w14:textId="36571700" w:rsidR="00332688" w:rsidRPr="00DC12C3" w:rsidRDefault="000E66D9" w:rsidP="008C267E">
            <w:pPr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 xml:space="preserve">     3 months</w:t>
            </w:r>
          </w:p>
        </w:tc>
      </w:tr>
      <w:tr w:rsidR="00332688" w:rsidRPr="000A737D" w14:paraId="3D215A8B" w14:textId="77777777" w:rsidTr="003D30E5">
        <w:trPr>
          <w:trHeight w:hRule="exact" w:val="58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A7E51F9" w14:textId="77777777" w:rsidR="00332688" w:rsidRDefault="00332688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B83F6" w14:textId="77777777" w:rsidR="00332688" w:rsidRDefault="00332688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11782A3F" w14:textId="77777777" w:rsidR="00332688" w:rsidRPr="00DC12C3" w:rsidRDefault="00332688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69A271A5" w14:textId="744013A9" w:rsidR="00332688" w:rsidRPr="00DC12C3" w:rsidRDefault="00332688" w:rsidP="75AFDE16">
            <w:pPr>
              <w:pStyle w:val="NoSpacing"/>
            </w:pPr>
            <w:r w:rsidRPr="00764A03">
              <w:t xml:space="preserve">Adding reminder/pop up </w:t>
            </w:r>
            <w:r w:rsidR="00D411BD" w:rsidRPr="00764A03">
              <w:t>note,</w:t>
            </w:r>
            <w:r w:rsidRPr="00764A03">
              <w:t xml:space="preserve"> if </w:t>
            </w:r>
            <w:r w:rsidR="00D411BD" w:rsidRPr="00764A03">
              <w:t>possible,</w:t>
            </w:r>
            <w:r w:rsidRPr="00764A03">
              <w:t xml:space="preserve"> for admin staff to assist in arranging GPCCMP review appointment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08B622B4" w:rsidR="00332688" w:rsidRPr="00DC12C3" w:rsidRDefault="00DD5705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GPs and Practice nurse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3D7CD0C6" w:rsidR="00332688" w:rsidRPr="00DC12C3" w:rsidRDefault="000E66D9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332688" w:rsidRPr="000A737D" w14:paraId="3A3AF3CF" w14:textId="77777777" w:rsidTr="003D30E5">
        <w:trPr>
          <w:trHeight w:hRule="exact" w:val="945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6EC69FF7" w14:textId="77777777" w:rsidR="00332688" w:rsidRDefault="00332688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54F3A9DC" w14:textId="77777777" w:rsidR="00332688" w:rsidRDefault="00332688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22C842C0" w14:textId="77777777" w:rsidR="00332688" w:rsidRPr="00DC12C3" w:rsidRDefault="00332688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46CB0911" w14:textId="18BFB437" w:rsidR="00332688" w:rsidRDefault="00332688" w:rsidP="00332688">
            <w:pPr>
              <w:pStyle w:val="NoSpacing"/>
            </w:pPr>
            <w:r w:rsidRPr="00332688">
              <w:t>Provide education to eligible patients</w:t>
            </w:r>
            <w:r w:rsidR="005E4B86">
              <w:t xml:space="preserve"> about</w:t>
            </w:r>
            <w:r w:rsidRPr="00332688">
              <w:t xml:space="preserve"> the importance of regular review</w:t>
            </w:r>
            <w:r w:rsidR="00214825" w:rsidRPr="00332688">
              <w:t xml:space="preserve"> and</w:t>
            </w:r>
            <w:r w:rsidRPr="00332688">
              <w:t xml:space="preserve"> increase patient motivation for </w:t>
            </w:r>
            <w:r w:rsidR="00D411BD" w:rsidRPr="00332688">
              <w:t>self-</w:t>
            </w:r>
            <w:r w:rsidR="00214825">
              <w:t>management</w:t>
            </w:r>
            <w:r w:rsidRPr="00332688">
              <w:t>.</w:t>
            </w:r>
          </w:p>
          <w:p w14:paraId="7627BBF2" w14:textId="77777777" w:rsidR="00332688" w:rsidRDefault="00332688" w:rsidP="00332688">
            <w:pPr>
              <w:pStyle w:val="NoSpacing"/>
            </w:pPr>
          </w:p>
          <w:p w14:paraId="6D622CE5" w14:textId="77777777" w:rsidR="00332688" w:rsidRDefault="00332688" w:rsidP="00332688">
            <w:pPr>
              <w:pStyle w:val="NoSpacing"/>
            </w:pPr>
          </w:p>
          <w:p w14:paraId="6A61424D" w14:textId="77777777" w:rsidR="00332688" w:rsidRDefault="00332688" w:rsidP="00332688">
            <w:pPr>
              <w:pStyle w:val="NoSpacing"/>
            </w:pPr>
          </w:p>
          <w:p w14:paraId="30398094" w14:textId="77777777" w:rsidR="00332688" w:rsidRDefault="00332688" w:rsidP="00332688">
            <w:pPr>
              <w:pStyle w:val="NoSpacing"/>
            </w:pPr>
          </w:p>
          <w:p w14:paraId="29068A3B" w14:textId="77777777" w:rsidR="00332688" w:rsidRDefault="00332688" w:rsidP="00332688">
            <w:pPr>
              <w:pStyle w:val="NoSpacing"/>
            </w:pPr>
          </w:p>
          <w:p w14:paraId="7AF1B273" w14:textId="77777777" w:rsidR="00332688" w:rsidRDefault="00332688" w:rsidP="00332688">
            <w:pPr>
              <w:pStyle w:val="NoSpacing"/>
            </w:pPr>
          </w:p>
          <w:p w14:paraId="2557EEC0" w14:textId="77777777" w:rsidR="00332688" w:rsidRDefault="00332688" w:rsidP="00332688">
            <w:pPr>
              <w:pStyle w:val="NoSpacing"/>
            </w:pPr>
          </w:p>
          <w:p w14:paraId="77B593D1" w14:textId="77777777" w:rsidR="00332688" w:rsidRDefault="00332688" w:rsidP="75AFDE16">
            <w:pPr>
              <w:pStyle w:val="NoSpacing"/>
              <w:rPr>
                <w:rStyle w:val="CommentReference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BF4B17D" w14:textId="2AE1161D" w:rsidR="00332688" w:rsidRPr="00DC12C3" w:rsidRDefault="000E66D9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GPs and Practice nurse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549C5ED" w14:textId="0DBF1681" w:rsidR="00332688" w:rsidRPr="00DC12C3" w:rsidRDefault="000E66D9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84599C" w:rsidRPr="000A737D" w14:paraId="04EE60AF" w14:textId="77777777" w:rsidTr="001061CC">
        <w:trPr>
          <w:trHeight w:hRule="exact" w:val="306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2FCD149C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37A7B97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08DAB6B8" w14:textId="13796331" w:rsidR="0084599C" w:rsidRDefault="0084599C" w:rsidP="007F739C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49A07554" w14:textId="6CABF966" w:rsidR="0084599C" w:rsidRPr="00AD5FBE" w:rsidRDefault="0084599C" w:rsidP="005651B7">
            <w:pPr>
              <w:rPr>
                <w:b/>
                <w:bCs/>
              </w:rPr>
            </w:pPr>
            <w:r w:rsidRPr="00AD5FBE">
              <w:rPr>
                <w:b/>
                <w:bCs/>
              </w:rPr>
              <w:t>Area:</w:t>
            </w:r>
            <w:r w:rsidR="005651B7">
              <w:rPr>
                <w:b/>
                <w:bCs/>
              </w:rPr>
              <w:t xml:space="preserve"> 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BC1F21B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4A71C070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3A8DBD70" w14:textId="77777777" w:rsidTr="001061CC">
        <w:trPr>
          <w:trHeight w:hRule="exact" w:val="357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47FFD751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CF40BAD" w14:textId="6E16A75D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7970D019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77EC50A1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FDE32F0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55042B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1F4B5F5E" w14:textId="77777777" w:rsidTr="001061CC">
        <w:trPr>
          <w:trHeight w:hRule="exact" w:val="374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6AA94707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6D379" w14:textId="77777777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35BBB36E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7CDF6124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09EAEA5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29EC07E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966057" w:rsidRPr="000A737D" w14:paraId="6DADA406" w14:textId="77777777" w:rsidTr="13CEFB20">
        <w:trPr>
          <w:trHeight w:hRule="exact" w:val="454"/>
        </w:trPr>
        <w:tc>
          <w:tcPr>
            <w:tcW w:w="2499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B42C8B6" w14:textId="77777777" w:rsidR="00966057" w:rsidRPr="00433F28" w:rsidRDefault="00966057" w:rsidP="003622A0">
            <w:r w:rsidRPr="4B57429D">
              <w:rPr>
                <w:rFonts w:cs="Arial"/>
                <w:b/>
                <w:bCs/>
              </w:rPr>
              <w:t xml:space="preserve">Prediction(s): </w:t>
            </w:r>
            <w:r w:rsidRPr="4B57429D">
              <w:rPr>
                <w:rFonts w:cs="Arial"/>
                <w:i/>
                <w:iCs/>
                <w:sz w:val="18"/>
                <w:szCs w:val="18"/>
              </w:rPr>
              <w:t>What outcome would you like to achieve?</w:t>
            </w:r>
          </w:p>
        </w:tc>
        <w:tc>
          <w:tcPr>
            <w:tcW w:w="2501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36E2F4" w14:textId="5098BA7C" w:rsidR="00966057" w:rsidRPr="003E0D02" w:rsidRDefault="00793A52" w:rsidP="003622A0">
            <w:r w:rsidRPr="00793A52">
              <w:rPr>
                <w:b/>
                <w:bCs/>
              </w:rPr>
              <w:t>Measures:</w:t>
            </w:r>
            <w:r>
              <w:t xml:space="preserve"> </w:t>
            </w:r>
            <w:r w:rsidRPr="00793A52">
              <w:rPr>
                <w:rFonts w:cs="Arial"/>
                <w:i/>
                <w:iCs/>
                <w:sz w:val="18"/>
                <w:szCs w:val="18"/>
              </w:rPr>
              <w:t>How and where to measure the improvement?</w:t>
            </w:r>
          </w:p>
        </w:tc>
      </w:tr>
      <w:tr w:rsidR="0031713E" w:rsidRPr="000A737D" w14:paraId="4BDFB87E" w14:textId="3E5FB628" w:rsidTr="005741C6">
        <w:trPr>
          <w:trHeight w:val="23"/>
        </w:trPr>
        <w:tc>
          <w:tcPr>
            <w:tcW w:w="2499" w:type="pct"/>
            <w:gridSpan w:val="4"/>
            <w:tcMar>
              <w:top w:w="57" w:type="dxa"/>
              <w:bottom w:w="57" w:type="dxa"/>
            </w:tcMar>
            <w:vAlign w:val="center"/>
          </w:tcPr>
          <w:p w14:paraId="29AB6709" w14:textId="5025B5F2" w:rsidR="0031713E" w:rsidRPr="000A737D" w:rsidRDefault="2BA25B06" w:rsidP="003622A0">
            <w:pPr>
              <w:rPr>
                <w:rFonts w:cs="Arial"/>
                <w:b/>
                <w:bCs/>
              </w:rPr>
            </w:pPr>
            <w:r w:rsidRPr="75AFDE16">
              <w:rPr>
                <w:rFonts w:cs="Arial"/>
                <w:b/>
                <w:bCs/>
              </w:rPr>
              <w:t>Area 1</w:t>
            </w:r>
            <w:r w:rsidRPr="75AFDE16">
              <w:rPr>
                <w:rFonts w:cs="Arial"/>
              </w:rPr>
              <w:t>:</w:t>
            </w:r>
            <w:r w:rsidR="00A41BAE">
              <w:rPr>
                <w:rFonts w:cs="Arial"/>
              </w:rPr>
              <w:t xml:space="preserve"> To perform review for </w:t>
            </w:r>
            <w:r w:rsidR="004355E9">
              <w:rPr>
                <w:rFonts w:cs="Arial"/>
              </w:rPr>
              <w:t>20 eligible patients</w:t>
            </w:r>
          </w:p>
        </w:tc>
        <w:tc>
          <w:tcPr>
            <w:tcW w:w="2501" w:type="pct"/>
            <w:gridSpan w:val="3"/>
            <w:tcMar>
              <w:top w:w="57" w:type="dxa"/>
              <w:bottom w:w="57" w:type="dxa"/>
            </w:tcMar>
            <w:vAlign w:val="center"/>
          </w:tcPr>
          <w:p w14:paraId="60829AA6" w14:textId="5C2C6620" w:rsidR="00A66DC9" w:rsidRPr="00A66DC9" w:rsidRDefault="00A66DC9" w:rsidP="00A66DC9">
            <w:pPr>
              <w:numPr>
                <w:ilvl w:val="0"/>
                <w:numId w:val="51"/>
              </w:numPr>
              <w:rPr>
                <w:rFonts w:cs="Arial"/>
              </w:rPr>
            </w:pPr>
            <w:r w:rsidRPr="00A66DC9">
              <w:rPr>
                <w:rFonts w:cs="Arial"/>
              </w:rPr>
              <w:t xml:space="preserve">Baseline data extracted from </w:t>
            </w:r>
            <w:r w:rsidR="00BF26F4">
              <w:rPr>
                <w:rFonts w:cs="Arial"/>
              </w:rPr>
              <w:t>Clinic summary</w:t>
            </w:r>
            <w:r w:rsidRPr="00A66DC9">
              <w:rPr>
                <w:rFonts w:cs="Arial"/>
              </w:rPr>
              <w:t xml:space="preserve"> report- Tracked MBS page. </w:t>
            </w:r>
          </w:p>
          <w:p w14:paraId="0D73CD31" w14:textId="2C8EFCAE" w:rsidR="00A66DC9" w:rsidRPr="00A66DC9" w:rsidRDefault="00A66DC9" w:rsidP="00A66DC9">
            <w:pPr>
              <w:numPr>
                <w:ilvl w:val="0"/>
                <w:numId w:val="52"/>
              </w:numPr>
              <w:rPr>
                <w:rFonts w:cs="Arial"/>
              </w:rPr>
            </w:pPr>
            <w:r w:rsidRPr="00A66DC9">
              <w:rPr>
                <w:rFonts w:cs="Arial"/>
              </w:rPr>
              <w:t xml:space="preserve">Latest data could be extracted from the graph at </w:t>
            </w:r>
            <w:r w:rsidR="036D8A91" w:rsidRPr="3C3569B5">
              <w:rPr>
                <w:rFonts w:cs="Arial"/>
              </w:rPr>
              <w:t>“Claimed service trend”</w:t>
            </w:r>
            <w:r w:rsidRPr="00A66DC9">
              <w:rPr>
                <w:rFonts w:cs="Arial"/>
              </w:rPr>
              <w:t xml:space="preserve"> will show the number of completed (billed) items for each month. </w:t>
            </w:r>
          </w:p>
          <w:p w14:paraId="72629AF6" w14:textId="402EDA89" w:rsidR="00774D47" w:rsidRPr="00774D47" w:rsidRDefault="00774D47" w:rsidP="00774D47">
            <w:pPr>
              <w:pStyle w:val="NoSpacing"/>
            </w:pPr>
          </w:p>
        </w:tc>
      </w:tr>
      <w:tr w:rsidR="00966057" w:rsidRPr="000A737D" w14:paraId="3006CA0E" w14:textId="77777777" w:rsidTr="003D30E5">
        <w:trPr>
          <w:trHeight w:val="133"/>
        </w:trPr>
        <w:tc>
          <w:tcPr>
            <w:tcW w:w="2499" w:type="pct"/>
            <w:gridSpan w:val="4"/>
            <w:tcMar>
              <w:top w:w="57" w:type="dxa"/>
              <w:bottom w:w="57" w:type="dxa"/>
            </w:tcMar>
            <w:vAlign w:val="center"/>
          </w:tcPr>
          <w:p w14:paraId="4A36AD77" w14:textId="2AD909A2" w:rsidR="00966057" w:rsidRPr="000A737D" w:rsidRDefault="00793A52" w:rsidP="003622A0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lastRenderedPageBreak/>
              <w:t>Area 2:</w:t>
            </w:r>
            <w:r w:rsidR="001B5BE7">
              <w:rPr>
                <w:rFonts w:cs="Arial"/>
                <w:b/>
                <w:bCs/>
              </w:rPr>
              <w:t xml:space="preserve"> </w:t>
            </w:r>
          </w:p>
        </w:tc>
        <w:tc>
          <w:tcPr>
            <w:tcW w:w="2501" w:type="pct"/>
            <w:gridSpan w:val="3"/>
            <w:tcMar>
              <w:top w:w="57" w:type="dxa"/>
              <w:bottom w:w="57" w:type="dxa"/>
            </w:tcMar>
            <w:vAlign w:val="center"/>
          </w:tcPr>
          <w:p w14:paraId="60B58D9E" w14:textId="0C162FDB" w:rsidR="00966057" w:rsidRPr="00E03FCB" w:rsidRDefault="00966057" w:rsidP="003622A0">
            <w:pPr>
              <w:rPr>
                <w:rFonts w:cs="Arial"/>
              </w:rPr>
            </w:pPr>
          </w:p>
        </w:tc>
      </w:tr>
    </w:tbl>
    <w:p w14:paraId="172A1094" w14:textId="6984C99D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AD0788" w:rsidRPr="000A737D" w14:paraId="524422DB" w14:textId="77777777" w:rsidTr="14930BFB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14930BFB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3BA344" w14:textId="14D7E35A" w:rsidR="00737F3C" w:rsidRPr="000A737D" w:rsidRDefault="00716E03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Yes, </w:t>
            </w:r>
            <w:r w:rsidR="00473924">
              <w:rPr>
                <w:rFonts w:cs="Arial"/>
                <w:b w:val="0"/>
                <w:bCs w:val="0"/>
                <w:sz w:val="20"/>
                <w:szCs w:val="20"/>
              </w:rPr>
              <w:t>the plan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has been </w:t>
            </w:r>
            <w:r w:rsidR="00A668C2">
              <w:rPr>
                <w:rFonts w:cs="Arial"/>
                <w:b w:val="0"/>
                <w:bCs w:val="0"/>
                <w:sz w:val="20"/>
                <w:szCs w:val="20"/>
              </w:rPr>
              <w:t xml:space="preserve">partially 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executed</w:t>
            </w:r>
            <w:r w:rsidR="00A668C2">
              <w:rPr>
                <w:rFonts w:cs="Arial"/>
                <w:b w:val="0"/>
                <w:bCs w:val="0"/>
                <w:sz w:val="20"/>
                <w:szCs w:val="20"/>
              </w:rPr>
              <w:t xml:space="preserve">. </w:t>
            </w:r>
            <w:r w:rsidR="00473924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B81752">
              <w:rPr>
                <w:rFonts w:cs="Arial"/>
                <w:b w:val="0"/>
                <w:bCs w:val="0"/>
                <w:sz w:val="20"/>
                <w:szCs w:val="20"/>
              </w:rPr>
              <w:t>The staff</w:t>
            </w:r>
            <w:r w:rsidR="00473924">
              <w:rPr>
                <w:rFonts w:cs="Arial"/>
                <w:b w:val="0"/>
                <w:bCs w:val="0"/>
                <w:sz w:val="20"/>
                <w:szCs w:val="20"/>
              </w:rPr>
              <w:t xml:space="preserve"> meeting </w:t>
            </w:r>
            <w:r w:rsidR="0060210D">
              <w:rPr>
                <w:rFonts w:cs="Arial"/>
                <w:b w:val="0"/>
                <w:bCs w:val="0"/>
                <w:sz w:val="20"/>
                <w:szCs w:val="20"/>
              </w:rPr>
              <w:t>could not</w:t>
            </w:r>
            <w:r w:rsidR="00473924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B81752">
              <w:rPr>
                <w:rFonts w:cs="Arial"/>
                <w:b w:val="0"/>
                <w:bCs w:val="0"/>
                <w:sz w:val="20"/>
                <w:szCs w:val="20"/>
              </w:rPr>
              <w:t>be held</w:t>
            </w:r>
            <w:r w:rsidR="00473924">
              <w:rPr>
                <w:rFonts w:cs="Arial"/>
                <w:b w:val="0"/>
                <w:bCs w:val="0"/>
                <w:sz w:val="20"/>
                <w:szCs w:val="20"/>
              </w:rPr>
              <w:t xml:space="preserve"> during the quarter due to </w:t>
            </w:r>
            <w:r w:rsidR="005E2D42">
              <w:rPr>
                <w:rFonts w:cs="Arial"/>
                <w:b w:val="0"/>
                <w:bCs w:val="0"/>
                <w:sz w:val="20"/>
                <w:szCs w:val="20"/>
              </w:rPr>
              <w:t xml:space="preserve">several </w:t>
            </w:r>
            <w:r w:rsidR="0060210D">
              <w:rPr>
                <w:rFonts w:cs="Arial"/>
                <w:b w:val="0"/>
                <w:bCs w:val="0"/>
                <w:sz w:val="20"/>
                <w:szCs w:val="20"/>
              </w:rPr>
              <w:t>doctors</w:t>
            </w:r>
            <w:r w:rsidR="00413DC6">
              <w:rPr>
                <w:rFonts w:cs="Arial"/>
                <w:b w:val="0"/>
                <w:bCs w:val="0"/>
                <w:sz w:val="20"/>
                <w:szCs w:val="20"/>
              </w:rPr>
              <w:t xml:space="preserve"> taking </w:t>
            </w:r>
            <w:r w:rsidR="42267243" w:rsidRPr="3C3569B5">
              <w:rPr>
                <w:rFonts w:cs="Arial"/>
                <w:b w:val="0"/>
                <w:bCs w:val="0"/>
                <w:sz w:val="20"/>
                <w:szCs w:val="20"/>
              </w:rPr>
              <w:t>leave</w:t>
            </w:r>
            <w:r w:rsidR="447596F7" w:rsidRPr="3C3569B5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  <w:r w:rsidR="0060210D">
              <w:rPr>
                <w:rFonts w:cs="Arial"/>
                <w:b w:val="0"/>
                <w:bCs w:val="0"/>
                <w:sz w:val="20"/>
                <w:szCs w:val="20"/>
              </w:rPr>
              <w:t xml:space="preserve"> Eligibility was checked against PRODA, </w:t>
            </w:r>
            <w:r w:rsidR="00382585">
              <w:rPr>
                <w:rFonts w:cs="Arial"/>
                <w:b w:val="0"/>
                <w:bCs w:val="0"/>
                <w:sz w:val="20"/>
                <w:szCs w:val="20"/>
              </w:rPr>
              <w:t xml:space="preserve">and </w:t>
            </w:r>
            <w:r w:rsidR="19A17691" w:rsidRPr="3C3569B5">
              <w:rPr>
                <w:rFonts w:cs="Arial"/>
                <w:b w:val="0"/>
                <w:bCs w:val="0"/>
                <w:sz w:val="20"/>
                <w:szCs w:val="20"/>
              </w:rPr>
              <w:t>nurses were</w:t>
            </w:r>
            <w:r w:rsidR="008C60F5">
              <w:rPr>
                <w:rFonts w:cs="Arial"/>
                <w:b w:val="0"/>
                <w:bCs w:val="0"/>
                <w:sz w:val="20"/>
                <w:szCs w:val="20"/>
              </w:rPr>
              <w:t xml:space="preserve"> able to contact </w:t>
            </w:r>
            <w:r w:rsidR="00B81752">
              <w:rPr>
                <w:rFonts w:cs="Arial"/>
                <w:b w:val="0"/>
                <w:bCs w:val="0"/>
                <w:sz w:val="20"/>
                <w:szCs w:val="20"/>
              </w:rPr>
              <w:t>all</w:t>
            </w:r>
            <w:r w:rsidR="008C60F5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B81752">
              <w:rPr>
                <w:rFonts w:cs="Arial"/>
                <w:b w:val="0"/>
                <w:bCs w:val="0"/>
                <w:sz w:val="20"/>
                <w:szCs w:val="20"/>
              </w:rPr>
              <w:t>patients,</w:t>
            </w:r>
            <w:r w:rsidR="008C60F5">
              <w:rPr>
                <w:rFonts w:cs="Arial"/>
                <w:b w:val="0"/>
                <w:bCs w:val="0"/>
                <w:sz w:val="20"/>
                <w:szCs w:val="20"/>
              </w:rPr>
              <w:t xml:space="preserve"> but some patients are not </w:t>
            </w:r>
            <w:r w:rsidR="00B81752">
              <w:rPr>
                <w:rFonts w:cs="Arial"/>
                <w:b w:val="0"/>
                <w:bCs w:val="0"/>
                <w:sz w:val="20"/>
                <w:szCs w:val="20"/>
              </w:rPr>
              <w:t>returning.</w:t>
            </w:r>
          </w:p>
        </w:tc>
      </w:tr>
      <w:tr w:rsidR="003B6672" w:rsidRPr="000A737D" w14:paraId="7992B120" w14:textId="77777777" w:rsidTr="14930BFB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Record, </w:t>
            </w:r>
            <w:proofErr w:type="spellStart"/>
            <w:r w:rsidRPr="000A737D">
              <w:rPr>
                <w:rFonts w:cs="Arial"/>
                <w:b w:val="0"/>
                <w:i/>
                <w:sz w:val="18"/>
              </w:rPr>
              <w:t>analyse</w:t>
            </w:r>
            <w:proofErr w:type="spellEnd"/>
            <w:r w:rsidRPr="000A737D">
              <w:rPr>
                <w:rFonts w:cs="Arial"/>
                <w:b w:val="0"/>
                <w:i/>
                <w:sz w:val="18"/>
              </w:rPr>
              <w:t xml:space="preserve"> and reflect on the results in the table below</w:t>
            </w:r>
          </w:p>
        </w:tc>
      </w:tr>
      <w:tr w:rsidR="00D92B6C" w:rsidRPr="000A737D" w14:paraId="629B40B1" w14:textId="77777777" w:rsidTr="14930BFB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D92B6C" w:rsidRPr="000A737D" w14:paraId="2777A79C" w14:textId="77777777" w:rsidTr="14930BFB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BE1315D" w14:textId="26C1EBE8" w:rsidR="00B81752" w:rsidRPr="00753375" w:rsidRDefault="6E31F502" w:rsidP="00B81752">
            <w:pPr>
              <w:pStyle w:val="NoSpacing"/>
              <w:spacing w:line="264" w:lineRule="auto"/>
              <w:rPr>
                <w:rFonts w:eastAsia="Arial" w:cs="Arial"/>
                <w:szCs w:val="20"/>
              </w:rPr>
            </w:pPr>
            <w:r w:rsidRPr="4B57429D">
              <w:rPr>
                <w:rFonts w:cs="Arial"/>
                <w:b/>
                <w:bCs/>
              </w:rPr>
              <w:t>Area</w:t>
            </w:r>
            <w:r w:rsidRPr="4B57429D">
              <w:rPr>
                <w:rFonts w:cs="Arial"/>
              </w:rPr>
              <w:t xml:space="preserve">: </w:t>
            </w:r>
            <w:r w:rsidR="00B81752" w:rsidRPr="00820913">
              <w:rPr>
                <w:rFonts w:eastAsia="Calibri" w:cs="Arial"/>
                <w:color w:val="000000" w:themeColor="text1"/>
                <w:szCs w:val="20"/>
              </w:rPr>
              <w:t xml:space="preserve">Patients with Chronic conditions who are due to have </w:t>
            </w:r>
            <w:r w:rsidR="003834AA">
              <w:rPr>
                <w:rFonts w:eastAsia="Calibri" w:cs="Arial"/>
                <w:color w:val="000000" w:themeColor="text1"/>
                <w:szCs w:val="20"/>
              </w:rPr>
              <w:t xml:space="preserve">a </w:t>
            </w:r>
            <w:r w:rsidR="00B81752" w:rsidRPr="00820913">
              <w:rPr>
                <w:rFonts w:eastAsia="Calibri" w:cs="Arial"/>
                <w:color w:val="000000" w:themeColor="text1"/>
                <w:szCs w:val="20"/>
              </w:rPr>
              <w:t>GPCCMP 3 months review</w:t>
            </w:r>
          </w:p>
          <w:p w14:paraId="512F9E4F" w14:textId="692FA708" w:rsidR="00D92B6C" w:rsidRPr="005E331D" w:rsidRDefault="00D92B6C" w:rsidP="4B57429D">
            <w:pPr>
              <w:rPr>
                <w:rFonts w:cs="Arial"/>
              </w:rPr>
            </w:pPr>
          </w:p>
          <w:p w14:paraId="06A72441" w14:textId="1A4320F1" w:rsidR="00751EC9" w:rsidRPr="008B620A" w:rsidRDefault="00C55FA4" w:rsidP="4B57429D">
            <w:pPr>
              <w:pStyle w:val="NoSpacing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Baseline</w:t>
            </w:r>
            <w:r w:rsidRPr="00B73EA1">
              <w:rPr>
                <w:rFonts w:cs="Arial"/>
              </w:rPr>
              <w:t>:</w:t>
            </w:r>
            <w:r w:rsidR="008B620A" w:rsidRPr="00B73EA1">
              <w:rPr>
                <w:rFonts w:cs="Arial"/>
              </w:rPr>
              <w:t xml:space="preserve"> </w:t>
            </w:r>
            <w:r w:rsidR="00174340" w:rsidRPr="00B73EA1">
              <w:rPr>
                <w:rFonts w:cs="Arial"/>
              </w:rPr>
              <w:t>200 Patients</w:t>
            </w:r>
          </w:p>
          <w:p w14:paraId="3F275D5D" w14:textId="41D31955" w:rsidR="00D92B6C" w:rsidRPr="005E331D" w:rsidRDefault="5DD62F46" w:rsidP="001B5BE7">
            <w:pPr>
              <w:pStyle w:val="NoSpacing"/>
            </w:pPr>
            <w:r w:rsidRPr="4B57429D">
              <w:rPr>
                <w:rFonts w:cs="Arial"/>
                <w:b/>
                <w:bCs/>
              </w:rPr>
              <w:t>Latest Result</w:t>
            </w:r>
            <w:r w:rsidRPr="4B57429D">
              <w:rPr>
                <w:rFonts w:cs="Arial"/>
              </w:rPr>
              <w:t xml:space="preserve">: </w:t>
            </w:r>
            <w:r w:rsidR="00D4774D">
              <w:rPr>
                <w:rFonts w:cs="Arial"/>
              </w:rPr>
              <w:t>16 patients billed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A9CD0D" w14:textId="77777777" w:rsidR="00BF2CF3" w:rsidRDefault="00850FB7" w:rsidP="7C66A290">
            <w:pPr>
              <w:pStyle w:val="Heading1"/>
              <w:numPr>
                <w:ilvl w:val="0"/>
                <w:numId w:val="53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Checking eligibility via PRODA </w:t>
            </w:r>
            <w:r w:rsidR="009C38C3">
              <w:rPr>
                <w:rFonts w:cs="Arial"/>
                <w:b w:val="0"/>
                <w:bCs w:val="0"/>
                <w:sz w:val="20"/>
                <w:szCs w:val="20"/>
              </w:rPr>
              <w:t>is time consuming and it’s hard to get it done in time when practice gets busy</w:t>
            </w:r>
            <w:r w:rsidR="00BF2CF3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  <w:p w14:paraId="3C2B6950" w14:textId="7AA39F28" w:rsidR="007A384B" w:rsidRDefault="00BF2CF3" w:rsidP="7C66A290">
            <w:pPr>
              <w:pStyle w:val="Heading1"/>
              <w:numPr>
                <w:ilvl w:val="0"/>
                <w:numId w:val="53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 w:rsidRPr="14930BFB">
              <w:rPr>
                <w:rFonts w:cs="Arial"/>
                <w:b w:val="0"/>
                <w:bCs w:val="0"/>
                <w:sz w:val="20"/>
                <w:szCs w:val="20"/>
              </w:rPr>
              <w:t xml:space="preserve">Some patients </w:t>
            </w:r>
            <w:r w:rsidR="7D6D09FC" w:rsidRPr="14930BFB">
              <w:rPr>
                <w:rFonts w:cs="Arial"/>
                <w:b w:val="0"/>
                <w:bCs w:val="0"/>
                <w:sz w:val="20"/>
                <w:szCs w:val="20"/>
              </w:rPr>
              <w:t>think</w:t>
            </w:r>
            <w:r w:rsidRPr="14930BFB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3834AA" w:rsidRPr="7C66A290">
              <w:rPr>
                <w:rFonts w:cs="Arial"/>
                <w:b w:val="0"/>
                <w:bCs w:val="0"/>
                <w:sz w:val="20"/>
                <w:szCs w:val="20"/>
              </w:rPr>
              <w:t xml:space="preserve">a </w:t>
            </w:r>
            <w:r w:rsidR="005E4CBD" w:rsidRPr="14930BFB">
              <w:rPr>
                <w:rFonts w:cs="Arial"/>
                <w:b w:val="0"/>
                <w:bCs w:val="0"/>
                <w:sz w:val="20"/>
                <w:szCs w:val="20"/>
              </w:rPr>
              <w:t>3-month</w:t>
            </w:r>
            <w:r w:rsidRPr="14930BFB">
              <w:rPr>
                <w:rFonts w:cs="Arial"/>
                <w:b w:val="0"/>
                <w:bCs w:val="0"/>
                <w:sz w:val="20"/>
                <w:szCs w:val="20"/>
              </w:rPr>
              <w:t xml:space="preserve"> review </w:t>
            </w:r>
            <w:r w:rsidR="567035F9" w:rsidRPr="14930BFB">
              <w:rPr>
                <w:rFonts w:cs="Arial"/>
                <w:b w:val="0"/>
                <w:bCs w:val="0"/>
                <w:sz w:val="20"/>
                <w:szCs w:val="20"/>
              </w:rPr>
              <w:t>i</w:t>
            </w:r>
            <w:r w:rsidRPr="14930BFB">
              <w:rPr>
                <w:rFonts w:cs="Arial"/>
                <w:b w:val="0"/>
                <w:bCs w:val="0"/>
                <w:sz w:val="20"/>
                <w:szCs w:val="20"/>
              </w:rPr>
              <w:t xml:space="preserve">s too soon for </w:t>
            </w:r>
            <w:r w:rsidR="007A384B" w:rsidRPr="14930BFB">
              <w:rPr>
                <w:rFonts w:cs="Arial"/>
                <w:b w:val="0"/>
                <w:bCs w:val="0"/>
                <w:sz w:val="20"/>
                <w:szCs w:val="20"/>
              </w:rPr>
              <w:t>them, however</w:t>
            </w:r>
            <w:r w:rsidR="003834AA" w:rsidRPr="7C66A290">
              <w:rPr>
                <w:rFonts w:cs="Arial"/>
                <w:b w:val="0"/>
                <w:bCs w:val="0"/>
                <w:sz w:val="20"/>
                <w:szCs w:val="20"/>
              </w:rPr>
              <w:t>,</w:t>
            </w:r>
            <w:r w:rsidR="007A384B" w:rsidRPr="14930BFB">
              <w:rPr>
                <w:rFonts w:cs="Arial"/>
                <w:b w:val="0"/>
                <w:bCs w:val="0"/>
                <w:sz w:val="20"/>
                <w:szCs w:val="20"/>
              </w:rPr>
              <w:t xml:space="preserve"> some feel they are well look</w:t>
            </w:r>
            <w:r w:rsidR="00B45055">
              <w:rPr>
                <w:rFonts w:cs="Arial"/>
                <w:b w:val="0"/>
                <w:bCs w:val="0"/>
                <w:sz w:val="20"/>
                <w:szCs w:val="20"/>
              </w:rPr>
              <w:t>ed</w:t>
            </w:r>
            <w:r w:rsidR="007A384B" w:rsidRPr="14930BFB">
              <w:rPr>
                <w:rFonts w:cs="Arial"/>
                <w:b w:val="0"/>
                <w:bCs w:val="0"/>
                <w:sz w:val="20"/>
                <w:szCs w:val="20"/>
              </w:rPr>
              <w:t xml:space="preserve"> after and happy to </w:t>
            </w:r>
            <w:r w:rsidR="005E4CBD" w:rsidRPr="14930BFB">
              <w:rPr>
                <w:rFonts w:cs="Arial"/>
                <w:b w:val="0"/>
                <w:bCs w:val="0"/>
                <w:sz w:val="20"/>
                <w:szCs w:val="20"/>
              </w:rPr>
              <w:t>have the review as required.</w:t>
            </w:r>
          </w:p>
          <w:p w14:paraId="1AED94F1" w14:textId="46BC5AF1" w:rsidR="005E4CBD" w:rsidRPr="000A737D" w:rsidRDefault="003D64C3" w:rsidP="7C66A290">
            <w:pPr>
              <w:pStyle w:val="Heading1"/>
              <w:numPr>
                <w:ilvl w:val="0"/>
                <w:numId w:val="53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>It increases practice revenue as more patients return for MBS service.</w:t>
            </w:r>
          </w:p>
        </w:tc>
      </w:tr>
      <w:tr w:rsidR="00D92B6C" w:rsidRPr="000A737D" w14:paraId="62A34F05" w14:textId="77777777" w:rsidTr="7C66A290">
        <w:trPr>
          <w:trHeight w:val="857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13D787C" w14:textId="0FB67B1A" w:rsidR="00D92B6C" w:rsidRPr="005E331D" w:rsidRDefault="00D92B6C" w:rsidP="00D92B6C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 </w:t>
            </w:r>
          </w:p>
          <w:p w14:paraId="261C4752" w14:textId="2C14D18A" w:rsidR="00A17240" w:rsidRPr="008B620A" w:rsidRDefault="00A17240" w:rsidP="00E25F05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Baseline:</w:t>
            </w:r>
            <w:r w:rsidR="008B620A">
              <w:rPr>
                <w:rFonts w:cs="Arial"/>
                <w:b/>
                <w:bCs/>
                <w:szCs w:val="20"/>
              </w:rPr>
              <w:t xml:space="preserve"> </w:t>
            </w:r>
          </w:p>
          <w:p w14:paraId="183B7156" w14:textId="669D53D5" w:rsidR="00D92B6C" w:rsidRPr="005E331D" w:rsidRDefault="00D92B6C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Result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3CA784A6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14930BFB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14930BFB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1B6386B0" w:rsidR="009E720B" w:rsidRPr="000A737D" w:rsidRDefault="00BB7DD6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We will try to host staff </w:t>
            </w:r>
            <w:r w:rsidR="00263594">
              <w:rPr>
                <w:rFonts w:cs="Arial"/>
                <w:b w:val="0"/>
                <w:bCs w:val="0"/>
                <w:sz w:val="20"/>
                <w:szCs w:val="20"/>
              </w:rPr>
              <w:t>meetings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263594">
              <w:rPr>
                <w:rFonts w:cs="Arial"/>
                <w:b w:val="0"/>
                <w:bCs w:val="0"/>
                <w:sz w:val="20"/>
                <w:szCs w:val="20"/>
              </w:rPr>
              <w:t>on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a regular basis and update all staff </w:t>
            </w:r>
            <w:r w:rsidR="008557E8">
              <w:rPr>
                <w:rFonts w:cs="Arial"/>
                <w:b w:val="0"/>
                <w:bCs w:val="0"/>
                <w:sz w:val="20"/>
                <w:szCs w:val="20"/>
              </w:rPr>
              <w:t>on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our current focus. We will 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 xml:space="preserve">try </w:t>
            </w:r>
            <w:r w:rsidR="000C1343">
              <w:rPr>
                <w:rFonts w:cs="Arial"/>
                <w:b w:val="0"/>
                <w:bCs w:val="0"/>
                <w:sz w:val="20"/>
                <w:szCs w:val="20"/>
              </w:rPr>
              <w:t>promoting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CF1A4A7" w:rsidRPr="3C3569B5">
              <w:rPr>
                <w:rFonts w:cs="Arial"/>
                <w:b w:val="0"/>
                <w:bCs w:val="0"/>
                <w:sz w:val="20"/>
                <w:szCs w:val="20"/>
              </w:rPr>
              <w:t>it</w:t>
            </w:r>
            <w:r w:rsidR="6FA09005" w:rsidRPr="3C3569B5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 xml:space="preserve">on the regular review </w:t>
            </w:r>
            <w:r w:rsidR="000C1343">
              <w:rPr>
                <w:rFonts w:cs="Arial"/>
                <w:b w:val="0"/>
                <w:bCs w:val="0"/>
                <w:sz w:val="20"/>
                <w:szCs w:val="20"/>
              </w:rPr>
              <w:t>and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263594">
              <w:rPr>
                <w:rFonts w:cs="Arial"/>
                <w:b w:val="0"/>
                <w:bCs w:val="0"/>
                <w:sz w:val="20"/>
                <w:szCs w:val="20"/>
              </w:rPr>
              <w:t xml:space="preserve">provide education on 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 xml:space="preserve">the importance of doing it to manage our patients who </w:t>
            </w:r>
            <w:r w:rsidR="00263594">
              <w:rPr>
                <w:rFonts w:cs="Arial"/>
                <w:b w:val="0"/>
                <w:bCs w:val="0"/>
                <w:sz w:val="20"/>
                <w:szCs w:val="20"/>
              </w:rPr>
              <w:t>have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 xml:space="preserve"> chronic health </w:t>
            </w:r>
            <w:r w:rsidR="00FD74FE">
              <w:rPr>
                <w:rFonts w:cs="Arial"/>
                <w:b w:val="0"/>
                <w:bCs w:val="0"/>
                <w:sz w:val="20"/>
                <w:szCs w:val="20"/>
              </w:rPr>
              <w:t>conditions</w:t>
            </w:r>
            <w:r w:rsidR="00864799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</w:tc>
      </w:tr>
    </w:tbl>
    <w:p w14:paraId="1A3D525E" w14:textId="4A04A7B8" w:rsidR="00DC5023" w:rsidRPr="00CD62DC" w:rsidRDefault="000C705A" w:rsidP="000C705A">
      <w:pPr>
        <w:rPr>
          <w:rFonts w:cs="Arial"/>
          <w:b/>
          <w:bCs/>
          <w:szCs w:val="20"/>
        </w:rPr>
      </w:pPr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32"/>
          <w:szCs w:val="32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DefaultPlaceholder_-1854013437"/>
          </w:placeholder>
          <w:date w:fullDate="2025-09-09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380727">
            <w:rPr>
              <w:rFonts w:cs="Arial"/>
              <w:color w:val="000000" w:themeColor="text1"/>
              <w:sz w:val="24"/>
              <w:szCs w:val="24"/>
              <w:u w:val="single"/>
            </w:rPr>
            <w:t>9/09/2025</w:t>
          </w:r>
        </w:sdtContent>
      </w:sdt>
      <w:r>
        <w:rPr>
          <w:rFonts w:cs="Arial"/>
          <w:sz w:val="24"/>
          <w:szCs w:val="24"/>
        </w:rPr>
        <w:t xml:space="preserve"> </w:t>
      </w:r>
      <w:r w:rsidRPr="00CB2FBD">
        <w:rPr>
          <w:rFonts w:cs="Arial"/>
          <w:sz w:val="24"/>
          <w:szCs w:val="24"/>
        </w:rPr>
        <w:t xml:space="preserve"> </w:t>
      </w:r>
      <w:r w:rsidR="0005297B">
        <w:rPr>
          <w:rFonts w:cs="Arial"/>
          <w:sz w:val="24"/>
          <w:szCs w:val="24"/>
        </w:rPr>
        <w:t xml:space="preserve">      </w:t>
      </w:r>
      <w:r w:rsidR="0005297B" w:rsidRPr="0005297B">
        <w:rPr>
          <w:rFonts w:cs="Arial"/>
          <w:b/>
          <w:sz w:val="28"/>
          <w:szCs w:val="28"/>
        </w:rPr>
        <w:t>MFI Completed By (Practice Staff Name):</w:t>
      </w:r>
      <w:r w:rsidR="0005297B">
        <w:rPr>
          <w:rFonts w:cs="Arial"/>
          <w:b/>
          <w:sz w:val="28"/>
          <w:szCs w:val="28"/>
        </w:rPr>
        <w:t xml:space="preserve">   </w:t>
      </w:r>
      <w:r w:rsidR="00380727">
        <w:rPr>
          <w:rFonts w:cs="Arial"/>
          <w:b/>
          <w:sz w:val="28"/>
          <w:szCs w:val="28"/>
        </w:rPr>
        <w:t>QI Champion</w:t>
      </w:r>
    </w:p>
    <w:sectPr w:rsidR="00DC5023" w:rsidRPr="00CD62DC" w:rsidSect="002416EE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46D25" w14:textId="77777777" w:rsidR="00163F8F" w:rsidRDefault="00163F8F" w:rsidP="004F540F">
      <w:pPr>
        <w:spacing w:after="0" w:line="240" w:lineRule="auto"/>
      </w:pPr>
      <w:r>
        <w:separator/>
      </w:r>
    </w:p>
  </w:endnote>
  <w:endnote w:type="continuationSeparator" w:id="0">
    <w:p w14:paraId="5F9C972A" w14:textId="77777777" w:rsidR="00163F8F" w:rsidRDefault="00163F8F" w:rsidP="004F540F">
      <w:pPr>
        <w:spacing w:after="0" w:line="240" w:lineRule="auto"/>
      </w:pPr>
      <w:r>
        <w:continuationSeparator/>
      </w:r>
    </w:p>
  </w:endnote>
  <w:endnote w:type="continuationNotice" w:id="1">
    <w:p w14:paraId="2309C18D" w14:textId="77777777" w:rsidR="00163F8F" w:rsidRDefault="00163F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77777777" w:rsidR="000120F6" w:rsidRPr="000A737D" w:rsidRDefault="000120F6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A52D76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77777777" w:rsidR="00FC6263" w:rsidRPr="00ED33CB" w:rsidRDefault="00FC6263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A52D76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B7B1B" w14:textId="77777777" w:rsidR="00163F8F" w:rsidRDefault="00163F8F" w:rsidP="004F540F">
      <w:pPr>
        <w:spacing w:after="0" w:line="240" w:lineRule="auto"/>
      </w:pPr>
      <w:r>
        <w:separator/>
      </w:r>
    </w:p>
  </w:footnote>
  <w:footnote w:type="continuationSeparator" w:id="0">
    <w:p w14:paraId="1A7806FE" w14:textId="77777777" w:rsidR="00163F8F" w:rsidRDefault="00163F8F" w:rsidP="004F540F">
      <w:pPr>
        <w:spacing w:after="0" w:line="240" w:lineRule="auto"/>
      </w:pPr>
      <w:r>
        <w:continuationSeparator/>
      </w:r>
    </w:p>
  </w:footnote>
  <w:footnote w:type="continuationNotice" w:id="1">
    <w:p w14:paraId="683F15FE" w14:textId="77777777" w:rsidR="00163F8F" w:rsidRDefault="00163F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B1EE8" w14:textId="7D0E0E84" w:rsidR="008A484F" w:rsidRDefault="00E9059F" w:rsidP="00476C07">
    <w:pPr>
      <w:pStyle w:val="Header"/>
      <w:jc w:val="right"/>
    </w:pPr>
    <w:bookmarkStart w:id="0" w:name="_Hlk491438154"/>
    <w:bookmarkStart w:id="1" w:name="_Hlk491438155"/>
    <w:bookmarkStart w:id="2" w:name="_Hlk491438156"/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F490118" id="Rectangle 5" o:spid="_x0000_s1026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 filled="f">
              <o:lock v:ext="edit" rotation="t" aspectratio="t" verticies="t" text="t" adjusthandles="t" grouping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1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8BC170" id="Rectangle 2" o:spid="_x0000_s1026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 filled="f">
              <o:lock v:ext="edit" rotation="t" aspectratio="t" verticies="t" text="t" adjusthandles="t" grouping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E1BB6"/>
    <w:multiLevelType w:val="multilevel"/>
    <w:tmpl w:val="871CE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4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B8334A"/>
    <w:multiLevelType w:val="multilevel"/>
    <w:tmpl w:val="9C808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1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393087"/>
    <w:multiLevelType w:val="hybridMultilevel"/>
    <w:tmpl w:val="608C4904"/>
    <w:lvl w:ilvl="0" w:tplc="75F81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C0F5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1A4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CC5B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AA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C6EE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7A0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92D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AE2B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2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529328">
    <w:abstractNumId w:val="21"/>
  </w:num>
  <w:num w:numId="2" w16cid:durableId="1835804470">
    <w:abstractNumId w:val="11"/>
  </w:num>
  <w:num w:numId="3" w16cid:durableId="292254855">
    <w:abstractNumId w:val="52"/>
  </w:num>
  <w:num w:numId="4" w16cid:durableId="1634602619">
    <w:abstractNumId w:val="20"/>
  </w:num>
  <w:num w:numId="5" w16cid:durableId="2030181210">
    <w:abstractNumId w:val="28"/>
  </w:num>
  <w:num w:numId="6" w16cid:durableId="336617066">
    <w:abstractNumId w:val="42"/>
  </w:num>
  <w:num w:numId="7" w16cid:durableId="1092355360">
    <w:abstractNumId w:val="16"/>
  </w:num>
  <w:num w:numId="8" w16cid:durableId="472721129">
    <w:abstractNumId w:val="0"/>
  </w:num>
  <w:num w:numId="9" w16cid:durableId="521281418">
    <w:abstractNumId w:val="19"/>
  </w:num>
  <w:num w:numId="10" w16cid:durableId="2041516104">
    <w:abstractNumId w:val="46"/>
  </w:num>
  <w:num w:numId="11" w16cid:durableId="1741439860">
    <w:abstractNumId w:val="41"/>
  </w:num>
  <w:num w:numId="12" w16cid:durableId="693271196">
    <w:abstractNumId w:val="10"/>
  </w:num>
  <w:num w:numId="13" w16cid:durableId="1134567783">
    <w:abstractNumId w:val="22"/>
  </w:num>
  <w:num w:numId="14" w16cid:durableId="2043703424">
    <w:abstractNumId w:val="13"/>
  </w:num>
  <w:num w:numId="15" w16cid:durableId="1498185024">
    <w:abstractNumId w:val="9"/>
  </w:num>
  <w:num w:numId="16" w16cid:durableId="1421025878">
    <w:abstractNumId w:val="15"/>
  </w:num>
  <w:num w:numId="17" w16cid:durableId="1424456706">
    <w:abstractNumId w:val="35"/>
  </w:num>
  <w:num w:numId="18" w16cid:durableId="108091240">
    <w:abstractNumId w:val="4"/>
  </w:num>
  <w:num w:numId="19" w16cid:durableId="1075398116">
    <w:abstractNumId w:val="18"/>
  </w:num>
  <w:num w:numId="20" w16cid:durableId="1348558083">
    <w:abstractNumId w:val="5"/>
  </w:num>
  <w:num w:numId="21" w16cid:durableId="1372421090">
    <w:abstractNumId w:val="25"/>
  </w:num>
  <w:num w:numId="22" w16cid:durableId="2093891388">
    <w:abstractNumId w:val="36"/>
  </w:num>
  <w:num w:numId="23" w16cid:durableId="460732927">
    <w:abstractNumId w:val="40"/>
  </w:num>
  <w:num w:numId="24" w16cid:durableId="347565083">
    <w:abstractNumId w:val="33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61388208">
    <w:abstractNumId w:val="24"/>
  </w:num>
  <w:num w:numId="26" w16cid:durableId="897713242">
    <w:abstractNumId w:val="12"/>
  </w:num>
  <w:num w:numId="27" w16cid:durableId="1998071456">
    <w:abstractNumId w:val="26"/>
  </w:num>
  <w:num w:numId="28" w16cid:durableId="327488698">
    <w:abstractNumId w:val="48"/>
  </w:num>
  <w:num w:numId="29" w16cid:durableId="1952280115">
    <w:abstractNumId w:val="39"/>
  </w:num>
  <w:num w:numId="30" w16cid:durableId="55130490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21354393">
    <w:abstractNumId w:val="14"/>
  </w:num>
  <w:num w:numId="32" w16cid:durableId="815727130">
    <w:abstractNumId w:val="30"/>
  </w:num>
  <w:num w:numId="33" w16cid:durableId="139102840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74800507">
    <w:abstractNumId w:val="3"/>
  </w:num>
  <w:num w:numId="35" w16cid:durableId="1952280960">
    <w:abstractNumId w:val="50"/>
  </w:num>
  <w:num w:numId="36" w16cid:durableId="439103445">
    <w:abstractNumId w:val="1"/>
  </w:num>
  <w:num w:numId="37" w16cid:durableId="1644391201">
    <w:abstractNumId w:val="51"/>
  </w:num>
  <w:num w:numId="38" w16cid:durableId="890657612">
    <w:abstractNumId w:val="34"/>
  </w:num>
  <w:num w:numId="39" w16cid:durableId="940986473">
    <w:abstractNumId w:val="6"/>
  </w:num>
  <w:num w:numId="40" w16cid:durableId="1882668446">
    <w:abstractNumId w:val="43"/>
  </w:num>
  <w:num w:numId="41" w16cid:durableId="1111053212">
    <w:abstractNumId w:val="27"/>
  </w:num>
  <w:num w:numId="42" w16cid:durableId="994070253">
    <w:abstractNumId w:val="2"/>
  </w:num>
  <w:num w:numId="43" w16cid:durableId="348727577">
    <w:abstractNumId w:val="32"/>
  </w:num>
  <w:num w:numId="44" w16cid:durableId="1384449723">
    <w:abstractNumId w:val="49"/>
  </w:num>
  <w:num w:numId="45" w16cid:durableId="1979872119">
    <w:abstractNumId w:val="17"/>
  </w:num>
  <w:num w:numId="46" w16cid:durableId="1082532093">
    <w:abstractNumId w:val="37"/>
  </w:num>
  <w:num w:numId="47" w16cid:durableId="696930595">
    <w:abstractNumId w:val="44"/>
  </w:num>
  <w:num w:numId="48" w16cid:durableId="876048940">
    <w:abstractNumId w:val="8"/>
  </w:num>
  <w:num w:numId="49" w16cid:durableId="1959137036">
    <w:abstractNumId w:val="29"/>
  </w:num>
  <w:num w:numId="50" w16cid:durableId="332686936">
    <w:abstractNumId w:val="23"/>
  </w:num>
  <w:num w:numId="51" w16cid:durableId="641808769">
    <w:abstractNumId w:val="7"/>
  </w:num>
  <w:num w:numId="52" w16cid:durableId="987248114">
    <w:abstractNumId w:val="38"/>
  </w:num>
  <w:num w:numId="53" w16cid:durableId="438642144">
    <w:abstractNumId w:val="45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12"/>
    <w:rsid w:val="000120F6"/>
    <w:rsid w:val="00012454"/>
    <w:rsid w:val="00013371"/>
    <w:rsid w:val="00014101"/>
    <w:rsid w:val="00014C03"/>
    <w:rsid w:val="000156CA"/>
    <w:rsid w:val="000179A5"/>
    <w:rsid w:val="00021BA3"/>
    <w:rsid w:val="000230A6"/>
    <w:rsid w:val="00024400"/>
    <w:rsid w:val="00024F67"/>
    <w:rsid w:val="00025ECB"/>
    <w:rsid w:val="00026537"/>
    <w:rsid w:val="00026D5D"/>
    <w:rsid w:val="0003022E"/>
    <w:rsid w:val="00030500"/>
    <w:rsid w:val="00030EC1"/>
    <w:rsid w:val="00033FCD"/>
    <w:rsid w:val="0003451D"/>
    <w:rsid w:val="00036DB7"/>
    <w:rsid w:val="00036FFC"/>
    <w:rsid w:val="000371C6"/>
    <w:rsid w:val="0004042E"/>
    <w:rsid w:val="00042AFD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80E5D"/>
    <w:rsid w:val="000821C0"/>
    <w:rsid w:val="00082851"/>
    <w:rsid w:val="0008367C"/>
    <w:rsid w:val="000840DA"/>
    <w:rsid w:val="00086E8A"/>
    <w:rsid w:val="00087D77"/>
    <w:rsid w:val="000901C3"/>
    <w:rsid w:val="000933A6"/>
    <w:rsid w:val="00094502"/>
    <w:rsid w:val="00094601"/>
    <w:rsid w:val="00094F1F"/>
    <w:rsid w:val="000953D5"/>
    <w:rsid w:val="000A03FC"/>
    <w:rsid w:val="000A3CBA"/>
    <w:rsid w:val="000A4A34"/>
    <w:rsid w:val="000A545C"/>
    <w:rsid w:val="000A6F82"/>
    <w:rsid w:val="000A737D"/>
    <w:rsid w:val="000B2956"/>
    <w:rsid w:val="000B42A0"/>
    <w:rsid w:val="000B56D7"/>
    <w:rsid w:val="000C0EC0"/>
    <w:rsid w:val="000C1343"/>
    <w:rsid w:val="000C4D24"/>
    <w:rsid w:val="000C51A3"/>
    <w:rsid w:val="000C5F28"/>
    <w:rsid w:val="000C63D7"/>
    <w:rsid w:val="000C705A"/>
    <w:rsid w:val="000C7577"/>
    <w:rsid w:val="000D024B"/>
    <w:rsid w:val="000D0D90"/>
    <w:rsid w:val="000D4BAA"/>
    <w:rsid w:val="000D52E3"/>
    <w:rsid w:val="000D6315"/>
    <w:rsid w:val="000E0E36"/>
    <w:rsid w:val="000E23B1"/>
    <w:rsid w:val="000E2616"/>
    <w:rsid w:val="000E2898"/>
    <w:rsid w:val="000E5DD2"/>
    <w:rsid w:val="000E66D9"/>
    <w:rsid w:val="000E7CF5"/>
    <w:rsid w:val="000F48C0"/>
    <w:rsid w:val="000F64D0"/>
    <w:rsid w:val="000F6E99"/>
    <w:rsid w:val="000F6F26"/>
    <w:rsid w:val="00101849"/>
    <w:rsid w:val="00101EA8"/>
    <w:rsid w:val="001021DE"/>
    <w:rsid w:val="00102E56"/>
    <w:rsid w:val="0010552E"/>
    <w:rsid w:val="001061CC"/>
    <w:rsid w:val="0010660A"/>
    <w:rsid w:val="00110908"/>
    <w:rsid w:val="00116EBF"/>
    <w:rsid w:val="00124690"/>
    <w:rsid w:val="00124DF6"/>
    <w:rsid w:val="00126C81"/>
    <w:rsid w:val="00130D01"/>
    <w:rsid w:val="00132F89"/>
    <w:rsid w:val="00134F03"/>
    <w:rsid w:val="00136C2F"/>
    <w:rsid w:val="00141B7B"/>
    <w:rsid w:val="001456C7"/>
    <w:rsid w:val="001465BD"/>
    <w:rsid w:val="00152028"/>
    <w:rsid w:val="00153B8E"/>
    <w:rsid w:val="00154171"/>
    <w:rsid w:val="00156555"/>
    <w:rsid w:val="00157A3F"/>
    <w:rsid w:val="0016192A"/>
    <w:rsid w:val="00162E29"/>
    <w:rsid w:val="00163A11"/>
    <w:rsid w:val="00163F8F"/>
    <w:rsid w:val="0016607E"/>
    <w:rsid w:val="00166E27"/>
    <w:rsid w:val="001670FD"/>
    <w:rsid w:val="00167F55"/>
    <w:rsid w:val="001726C5"/>
    <w:rsid w:val="001731A6"/>
    <w:rsid w:val="00173D2B"/>
    <w:rsid w:val="00174340"/>
    <w:rsid w:val="0017577A"/>
    <w:rsid w:val="00180831"/>
    <w:rsid w:val="001812AD"/>
    <w:rsid w:val="00184B02"/>
    <w:rsid w:val="001902F2"/>
    <w:rsid w:val="001919AF"/>
    <w:rsid w:val="00192981"/>
    <w:rsid w:val="0019369A"/>
    <w:rsid w:val="00193BDD"/>
    <w:rsid w:val="001A031F"/>
    <w:rsid w:val="001A1102"/>
    <w:rsid w:val="001A278A"/>
    <w:rsid w:val="001A3015"/>
    <w:rsid w:val="001A4109"/>
    <w:rsid w:val="001B1738"/>
    <w:rsid w:val="001B17C8"/>
    <w:rsid w:val="001B4C1D"/>
    <w:rsid w:val="001B51C9"/>
    <w:rsid w:val="001B5BE7"/>
    <w:rsid w:val="001B6A3F"/>
    <w:rsid w:val="001C00C9"/>
    <w:rsid w:val="001C012F"/>
    <w:rsid w:val="001C3392"/>
    <w:rsid w:val="001C4F17"/>
    <w:rsid w:val="001C68AC"/>
    <w:rsid w:val="001C78CB"/>
    <w:rsid w:val="001D40B9"/>
    <w:rsid w:val="001D6037"/>
    <w:rsid w:val="001E351C"/>
    <w:rsid w:val="001E6B3B"/>
    <w:rsid w:val="001E7D53"/>
    <w:rsid w:val="001F2CD5"/>
    <w:rsid w:val="001F33F7"/>
    <w:rsid w:val="001F3505"/>
    <w:rsid w:val="001F5A35"/>
    <w:rsid w:val="00200B28"/>
    <w:rsid w:val="0020301C"/>
    <w:rsid w:val="0020389E"/>
    <w:rsid w:val="00204578"/>
    <w:rsid w:val="0020533B"/>
    <w:rsid w:val="00205B96"/>
    <w:rsid w:val="00207C60"/>
    <w:rsid w:val="002111B0"/>
    <w:rsid w:val="002129BA"/>
    <w:rsid w:val="002141F4"/>
    <w:rsid w:val="00214825"/>
    <w:rsid w:val="00216DD4"/>
    <w:rsid w:val="0021724B"/>
    <w:rsid w:val="002204B5"/>
    <w:rsid w:val="00221E68"/>
    <w:rsid w:val="0022793A"/>
    <w:rsid w:val="00227C12"/>
    <w:rsid w:val="00230464"/>
    <w:rsid w:val="002332A5"/>
    <w:rsid w:val="0023339A"/>
    <w:rsid w:val="00233513"/>
    <w:rsid w:val="00234303"/>
    <w:rsid w:val="002370DC"/>
    <w:rsid w:val="002372CA"/>
    <w:rsid w:val="0024039C"/>
    <w:rsid w:val="002416EE"/>
    <w:rsid w:val="0024384B"/>
    <w:rsid w:val="0024482A"/>
    <w:rsid w:val="00246924"/>
    <w:rsid w:val="0024783B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3594"/>
    <w:rsid w:val="00265EE0"/>
    <w:rsid w:val="00272C33"/>
    <w:rsid w:val="0027332D"/>
    <w:rsid w:val="00275413"/>
    <w:rsid w:val="00277FA7"/>
    <w:rsid w:val="00286757"/>
    <w:rsid w:val="0029035C"/>
    <w:rsid w:val="00290888"/>
    <w:rsid w:val="0029091F"/>
    <w:rsid w:val="00290C94"/>
    <w:rsid w:val="00291CA3"/>
    <w:rsid w:val="00297C53"/>
    <w:rsid w:val="002A1409"/>
    <w:rsid w:val="002A4198"/>
    <w:rsid w:val="002B2F21"/>
    <w:rsid w:val="002B51D4"/>
    <w:rsid w:val="002C1C48"/>
    <w:rsid w:val="002C1F1C"/>
    <w:rsid w:val="002C269C"/>
    <w:rsid w:val="002C2DA9"/>
    <w:rsid w:val="002C4851"/>
    <w:rsid w:val="002C6F6C"/>
    <w:rsid w:val="002C7BAF"/>
    <w:rsid w:val="002D02C6"/>
    <w:rsid w:val="002D07D6"/>
    <w:rsid w:val="002D0BA4"/>
    <w:rsid w:val="002D13A6"/>
    <w:rsid w:val="002D5A0A"/>
    <w:rsid w:val="002D5C4B"/>
    <w:rsid w:val="002E01B1"/>
    <w:rsid w:val="002E4FAE"/>
    <w:rsid w:val="002E65C9"/>
    <w:rsid w:val="002E6A1C"/>
    <w:rsid w:val="002E7B54"/>
    <w:rsid w:val="002E7E7A"/>
    <w:rsid w:val="002EBDAF"/>
    <w:rsid w:val="002F094B"/>
    <w:rsid w:val="002F234C"/>
    <w:rsid w:val="002F46C7"/>
    <w:rsid w:val="002F561F"/>
    <w:rsid w:val="002F58A8"/>
    <w:rsid w:val="002F6B3B"/>
    <w:rsid w:val="00300F20"/>
    <w:rsid w:val="0030128D"/>
    <w:rsid w:val="003016A6"/>
    <w:rsid w:val="00302496"/>
    <w:rsid w:val="0030441F"/>
    <w:rsid w:val="0030460B"/>
    <w:rsid w:val="00305225"/>
    <w:rsid w:val="00306282"/>
    <w:rsid w:val="003073D1"/>
    <w:rsid w:val="0031187C"/>
    <w:rsid w:val="00313371"/>
    <w:rsid w:val="00314483"/>
    <w:rsid w:val="0031497D"/>
    <w:rsid w:val="00316A33"/>
    <w:rsid w:val="003170BA"/>
    <w:rsid w:val="0031713E"/>
    <w:rsid w:val="003232D5"/>
    <w:rsid w:val="00323423"/>
    <w:rsid w:val="003241DE"/>
    <w:rsid w:val="00326C74"/>
    <w:rsid w:val="00330FA9"/>
    <w:rsid w:val="00332688"/>
    <w:rsid w:val="00336609"/>
    <w:rsid w:val="00342124"/>
    <w:rsid w:val="0034324E"/>
    <w:rsid w:val="003443BF"/>
    <w:rsid w:val="0034470A"/>
    <w:rsid w:val="00347A9D"/>
    <w:rsid w:val="00350C39"/>
    <w:rsid w:val="00352130"/>
    <w:rsid w:val="00352C3A"/>
    <w:rsid w:val="00352C3F"/>
    <w:rsid w:val="00353211"/>
    <w:rsid w:val="0035324D"/>
    <w:rsid w:val="00353DF7"/>
    <w:rsid w:val="00354298"/>
    <w:rsid w:val="0035465F"/>
    <w:rsid w:val="00355419"/>
    <w:rsid w:val="003600F8"/>
    <w:rsid w:val="0036094F"/>
    <w:rsid w:val="00360972"/>
    <w:rsid w:val="00361C18"/>
    <w:rsid w:val="003622A0"/>
    <w:rsid w:val="00362761"/>
    <w:rsid w:val="003629D5"/>
    <w:rsid w:val="00363C69"/>
    <w:rsid w:val="003641AC"/>
    <w:rsid w:val="003710BB"/>
    <w:rsid w:val="003710E3"/>
    <w:rsid w:val="00374B77"/>
    <w:rsid w:val="00380727"/>
    <w:rsid w:val="003808F6"/>
    <w:rsid w:val="00381858"/>
    <w:rsid w:val="00382585"/>
    <w:rsid w:val="003834AA"/>
    <w:rsid w:val="00386F82"/>
    <w:rsid w:val="00387CEC"/>
    <w:rsid w:val="00390CBC"/>
    <w:rsid w:val="003915CE"/>
    <w:rsid w:val="00391E6B"/>
    <w:rsid w:val="003925AE"/>
    <w:rsid w:val="0039264D"/>
    <w:rsid w:val="00392F6F"/>
    <w:rsid w:val="00394C2D"/>
    <w:rsid w:val="003957FD"/>
    <w:rsid w:val="00395C65"/>
    <w:rsid w:val="00397C44"/>
    <w:rsid w:val="003A058D"/>
    <w:rsid w:val="003A1034"/>
    <w:rsid w:val="003A197E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6BE"/>
    <w:rsid w:val="003B5A29"/>
    <w:rsid w:val="003B6672"/>
    <w:rsid w:val="003B7043"/>
    <w:rsid w:val="003B7996"/>
    <w:rsid w:val="003C04C4"/>
    <w:rsid w:val="003C04F3"/>
    <w:rsid w:val="003C4CAF"/>
    <w:rsid w:val="003D0314"/>
    <w:rsid w:val="003D30E5"/>
    <w:rsid w:val="003D4CE2"/>
    <w:rsid w:val="003D4E41"/>
    <w:rsid w:val="003D4E8B"/>
    <w:rsid w:val="003D64C3"/>
    <w:rsid w:val="003D6FBC"/>
    <w:rsid w:val="003D7FB6"/>
    <w:rsid w:val="003E051A"/>
    <w:rsid w:val="003E0D02"/>
    <w:rsid w:val="003E23C3"/>
    <w:rsid w:val="003E2EC6"/>
    <w:rsid w:val="003E3E16"/>
    <w:rsid w:val="003E4ECC"/>
    <w:rsid w:val="003E7A1E"/>
    <w:rsid w:val="003F061C"/>
    <w:rsid w:val="003F34E2"/>
    <w:rsid w:val="003F44EA"/>
    <w:rsid w:val="003F552F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3DC6"/>
    <w:rsid w:val="00414E2D"/>
    <w:rsid w:val="00417179"/>
    <w:rsid w:val="00420520"/>
    <w:rsid w:val="0042112A"/>
    <w:rsid w:val="0042303E"/>
    <w:rsid w:val="004303D5"/>
    <w:rsid w:val="00431B58"/>
    <w:rsid w:val="004329BB"/>
    <w:rsid w:val="00433593"/>
    <w:rsid w:val="004339DE"/>
    <w:rsid w:val="00433F28"/>
    <w:rsid w:val="004355E9"/>
    <w:rsid w:val="00436B00"/>
    <w:rsid w:val="0044245D"/>
    <w:rsid w:val="00443657"/>
    <w:rsid w:val="00446013"/>
    <w:rsid w:val="004508E8"/>
    <w:rsid w:val="00450999"/>
    <w:rsid w:val="004511D4"/>
    <w:rsid w:val="00451D8F"/>
    <w:rsid w:val="00453EC5"/>
    <w:rsid w:val="00455349"/>
    <w:rsid w:val="0045626D"/>
    <w:rsid w:val="00456592"/>
    <w:rsid w:val="0045734C"/>
    <w:rsid w:val="00457BA8"/>
    <w:rsid w:val="00457F24"/>
    <w:rsid w:val="004601B5"/>
    <w:rsid w:val="0046061F"/>
    <w:rsid w:val="00460D26"/>
    <w:rsid w:val="004616A2"/>
    <w:rsid w:val="00465210"/>
    <w:rsid w:val="0046602D"/>
    <w:rsid w:val="004671EB"/>
    <w:rsid w:val="00467642"/>
    <w:rsid w:val="004679C6"/>
    <w:rsid w:val="0047047B"/>
    <w:rsid w:val="0047247D"/>
    <w:rsid w:val="00473924"/>
    <w:rsid w:val="00476C07"/>
    <w:rsid w:val="004806F5"/>
    <w:rsid w:val="00482A42"/>
    <w:rsid w:val="00482C7A"/>
    <w:rsid w:val="00493550"/>
    <w:rsid w:val="00493556"/>
    <w:rsid w:val="004941C3"/>
    <w:rsid w:val="00496169"/>
    <w:rsid w:val="004A4653"/>
    <w:rsid w:val="004A560D"/>
    <w:rsid w:val="004A62A3"/>
    <w:rsid w:val="004B5CAF"/>
    <w:rsid w:val="004B70ED"/>
    <w:rsid w:val="004B7DCA"/>
    <w:rsid w:val="004C1EFF"/>
    <w:rsid w:val="004C26B8"/>
    <w:rsid w:val="004C4413"/>
    <w:rsid w:val="004D1913"/>
    <w:rsid w:val="004D49FC"/>
    <w:rsid w:val="004D6CC3"/>
    <w:rsid w:val="004D7D77"/>
    <w:rsid w:val="004E08C4"/>
    <w:rsid w:val="004E12EA"/>
    <w:rsid w:val="004E28D9"/>
    <w:rsid w:val="004E6D3E"/>
    <w:rsid w:val="004F2237"/>
    <w:rsid w:val="004F4C85"/>
    <w:rsid w:val="004F540F"/>
    <w:rsid w:val="004F5707"/>
    <w:rsid w:val="004F6B3A"/>
    <w:rsid w:val="004F7DF9"/>
    <w:rsid w:val="00500C6E"/>
    <w:rsid w:val="005011E8"/>
    <w:rsid w:val="00501EE5"/>
    <w:rsid w:val="00502A4D"/>
    <w:rsid w:val="00503F0F"/>
    <w:rsid w:val="005079A6"/>
    <w:rsid w:val="00512058"/>
    <w:rsid w:val="00512EE7"/>
    <w:rsid w:val="00513428"/>
    <w:rsid w:val="00513F7D"/>
    <w:rsid w:val="00516AD6"/>
    <w:rsid w:val="005203B6"/>
    <w:rsid w:val="00522217"/>
    <w:rsid w:val="00522681"/>
    <w:rsid w:val="0052439A"/>
    <w:rsid w:val="00524A42"/>
    <w:rsid w:val="0053102E"/>
    <w:rsid w:val="00533414"/>
    <w:rsid w:val="00533B39"/>
    <w:rsid w:val="00533F20"/>
    <w:rsid w:val="005340CD"/>
    <w:rsid w:val="00536588"/>
    <w:rsid w:val="005376B2"/>
    <w:rsid w:val="00537F8B"/>
    <w:rsid w:val="00541E03"/>
    <w:rsid w:val="00541E82"/>
    <w:rsid w:val="00545780"/>
    <w:rsid w:val="00547D3B"/>
    <w:rsid w:val="005603C7"/>
    <w:rsid w:val="00563DCC"/>
    <w:rsid w:val="00564C34"/>
    <w:rsid w:val="005651B7"/>
    <w:rsid w:val="00565E47"/>
    <w:rsid w:val="00570219"/>
    <w:rsid w:val="00572473"/>
    <w:rsid w:val="00574074"/>
    <w:rsid w:val="005741C6"/>
    <w:rsid w:val="005748A1"/>
    <w:rsid w:val="00583998"/>
    <w:rsid w:val="00587CC7"/>
    <w:rsid w:val="00590B0F"/>
    <w:rsid w:val="005949EF"/>
    <w:rsid w:val="00595A59"/>
    <w:rsid w:val="00596071"/>
    <w:rsid w:val="0059CA06"/>
    <w:rsid w:val="005A14BD"/>
    <w:rsid w:val="005A1928"/>
    <w:rsid w:val="005A1DB4"/>
    <w:rsid w:val="005A239F"/>
    <w:rsid w:val="005A283A"/>
    <w:rsid w:val="005A5422"/>
    <w:rsid w:val="005A5BFC"/>
    <w:rsid w:val="005A6FB1"/>
    <w:rsid w:val="005B027A"/>
    <w:rsid w:val="005B0A87"/>
    <w:rsid w:val="005B13D4"/>
    <w:rsid w:val="005B3615"/>
    <w:rsid w:val="005B5074"/>
    <w:rsid w:val="005B67D4"/>
    <w:rsid w:val="005B6871"/>
    <w:rsid w:val="005C1E27"/>
    <w:rsid w:val="005C2CD2"/>
    <w:rsid w:val="005C4C99"/>
    <w:rsid w:val="005C4F8A"/>
    <w:rsid w:val="005C53EB"/>
    <w:rsid w:val="005C7AC7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2D42"/>
    <w:rsid w:val="005E331D"/>
    <w:rsid w:val="005E337A"/>
    <w:rsid w:val="005E4B86"/>
    <w:rsid w:val="005E4CBD"/>
    <w:rsid w:val="005E65F9"/>
    <w:rsid w:val="005E73BE"/>
    <w:rsid w:val="005F1E9F"/>
    <w:rsid w:val="005F50D4"/>
    <w:rsid w:val="005F6FBB"/>
    <w:rsid w:val="005F77C1"/>
    <w:rsid w:val="0060210D"/>
    <w:rsid w:val="00604947"/>
    <w:rsid w:val="00604D1E"/>
    <w:rsid w:val="0060578F"/>
    <w:rsid w:val="006106BE"/>
    <w:rsid w:val="006111A3"/>
    <w:rsid w:val="0061130E"/>
    <w:rsid w:val="0061572C"/>
    <w:rsid w:val="006160C2"/>
    <w:rsid w:val="00616131"/>
    <w:rsid w:val="006172FA"/>
    <w:rsid w:val="00620114"/>
    <w:rsid w:val="00620CB8"/>
    <w:rsid w:val="00621A74"/>
    <w:rsid w:val="006235AB"/>
    <w:rsid w:val="0062454D"/>
    <w:rsid w:val="00624B02"/>
    <w:rsid w:val="00625A01"/>
    <w:rsid w:val="00627230"/>
    <w:rsid w:val="0063160C"/>
    <w:rsid w:val="00631F4B"/>
    <w:rsid w:val="006335CE"/>
    <w:rsid w:val="006340E1"/>
    <w:rsid w:val="00635D1A"/>
    <w:rsid w:val="00635DB4"/>
    <w:rsid w:val="00635EF5"/>
    <w:rsid w:val="0064342A"/>
    <w:rsid w:val="00644B13"/>
    <w:rsid w:val="00646AA4"/>
    <w:rsid w:val="00647142"/>
    <w:rsid w:val="00647B10"/>
    <w:rsid w:val="00647EB4"/>
    <w:rsid w:val="0065183E"/>
    <w:rsid w:val="00652E92"/>
    <w:rsid w:val="00653B16"/>
    <w:rsid w:val="0065408D"/>
    <w:rsid w:val="00655C2A"/>
    <w:rsid w:val="006602D7"/>
    <w:rsid w:val="006604EC"/>
    <w:rsid w:val="00663E48"/>
    <w:rsid w:val="00665AC3"/>
    <w:rsid w:val="00665B87"/>
    <w:rsid w:val="00666803"/>
    <w:rsid w:val="006669D5"/>
    <w:rsid w:val="00671C8A"/>
    <w:rsid w:val="0067360D"/>
    <w:rsid w:val="00676901"/>
    <w:rsid w:val="00684F02"/>
    <w:rsid w:val="00685B66"/>
    <w:rsid w:val="00685E44"/>
    <w:rsid w:val="006926CE"/>
    <w:rsid w:val="006932E4"/>
    <w:rsid w:val="006A11D5"/>
    <w:rsid w:val="006A16A6"/>
    <w:rsid w:val="006A16DB"/>
    <w:rsid w:val="006A22EB"/>
    <w:rsid w:val="006A795F"/>
    <w:rsid w:val="006B00D2"/>
    <w:rsid w:val="006B0396"/>
    <w:rsid w:val="006B253E"/>
    <w:rsid w:val="006B2968"/>
    <w:rsid w:val="006B2A6F"/>
    <w:rsid w:val="006B31E8"/>
    <w:rsid w:val="006B4114"/>
    <w:rsid w:val="006B5A43"/>
    <w:rsid w:val="006B68BC"/>
    <w:rsid w:val="006C0139"/>
    <w:rsid w:val="006C1EFC"/>
    <w:rsid w:val="006C1FE6"/>
    <w:rsid w:val="006C3A98"/>
    <w:rsid w:val="006C4217"/>
    <w:rsid w:val="006C4C5D"/>
    <w:rsid w:val="006C7173"/>
    <w:rsid w:val="006C7501"/>
    <w:rsid w:val="006C763F"/>
    <w:rsid w:val="006C7E99"/>
    <w:rsid w:val="006D0C29"/>
    <w:rsid w:val="006D24E8"/>
    <w:rsid w:val="006D4F2D"/>
    <w:rsid w:val="006E0A30"/>
    <w:rsid w:val="006E7141"/>
    <w:rsid w:val="006E726A"/>
    <w:rsid w:val="006E7594"/>
    <w:rsid w:val="006F3125"/>
    <w:rsid w:val="006F3CFB"/>
    <w:rsid w:val="006F4B7D"/>
    <w:rsid w:val="00700DB4"/>
    <w:rsid w:val="00700EB4"/>
    <w:rsid w:val="007025AA"/>
    <w:rsid w:val="007036AE"/>
    <w:rsid w:val="00704981"/>
    <w:rsid w:val="00706DBE"/>
    <w:rsid w:val="007076A9"/>
    <w:rsid w:val="00710A0B"/>
    <w:rsid w:val="007116C5"/>
    <w:rsid w:val="00712E0C"/>
    <w:rsid w:val="00713679"/>
    <w:rsid w:val="00715D20"/>
    <w:rsid w:val="007169CF"/>
    <w:rsid w:val="00716E03"/>
    <w:rsid w:val="00722B2B"/>
    <w:rsid w:val="00722BC5"/>
    <w:rsid w:val="00723BAE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3CE0"/>
    <w:rsid w:val="0074421E"/>
    <w:rsid w:val="0074497A"/>
    <w:rsid w:val="00745BDA"/>
    <w:rsid w:val="00750CE4"/>
    <w:rsid w:val="0075183E"/>
    <w:rsid w:val="00751EC9"/>
    <w:rsid w:val="00753375"/>
    <w:rsid w:val="007533C6"/>
    <w:rsid w:val="007533EB"/>
    <w:rsid w:val="0075452F"/>
    <w:rsid w:val="00755D2C"/>
    <w:rsid w:val="00757783"/>
    <w:rsid w:val="00763C9E"/>
    <w:rsid w:val="00764578"/>
    <w:rsid w:val="00764A03"/>
    <w:rsid w:val="007654EB"/>
    <w:rsid w:val="00765A9F"/>
    <w:rsid w:val="007666AD"/>
    <w:rsid w:val="00773275"/>
    <w:rsid w:val="00774847"/>
    <w:rsid w:val="00774D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6470"/>
    <w:rsid w:val="00797380"/>
    <w:rsid w:val="007A384B"/>
    <w:rsid w:val="007A4A11"/>
    <w:rsid w:val="007A7FD1"/>
    <w:rsid w:val="007B074E"/>
    <w:rsid w:val="007B2BDA"/>
    <w:rsid w:val="007B6865"/>
    <w:rsid w:val="007B6B77"/>
    <w:rsid w:val="007B73C0"/>
    <w:rsid w:val="007C49F0"/>
    <w:rsid w:val="007C51AA"/>
    <w:rsid w:val="007C5505"/>
    <w:rsid w:val="007C6656"/>
    <w:rsid w:val="007D1314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3F03"/>
    <w:rsid w:val="007F623B"/>
    <w:rsid w:val="007F739C"/>
    <w:rsid w:val="00800179"/>
    <w:rsid w:val="00800A44"/>
    <w:rsid w:val="00801328"/>
    <w:rsid w:val="00802DE2"/>
    <w:rsid w:val="008032D0"/>
    <w:rsid w:val="00807AFC"/>
    <w:rsid w:val="00807C4D"/>
    <w:rsid w:val="0081081B"/>
    <w:rsid w:val="00810F15"/>
    <w:rsid w:val="00816984"/>
    <w:rsid w:val="00817550"/>
    <w:rsid w:val="00820913"/>
    <w:rsid w:val="00822653"/>
    <w:rsid w:val="008230F4"/>
    <w:rsid w:val="008239AA"/>
    <w:rsid w:val="00823C12"/>
    <w:rsid w:val="00824987"/>
    <w:rsid w:val="00824EB3"/>
    <w:rsid w:val="00825930"/>
    <w:rsid w:val="00826B1A"/>
    <w:rsid w:val="008270AE"/>
    <w:rsid w:val="0082735E"/>
    <w:rsid w:val="0084340A"/>
    <w:rsid w:val="00844D0C"/>
    <w:rsid w:val="0084599C"/>
    <w:rsid w:val="00850FB7"/>
    <w:rsid w:val="008557E8"/>
    <w:rsid w:val="00855CAC"/>
    <w:rsid w:val="00856831"/>
    <w:rsid w:val="00860721"/>
    <w:rsid w:val="0086199E"/>
    <w:rsid w:val="00861B92"/>
    <w:rsid w:val="00863A0A"/>
    <w:rsid w:val="00864617"/>
    <w:rsid w:val="00864799"/>
    <w:rsid w:val="00866CAB"/>
    <w:rsid w:val="00867CAF"/>
    <w:rsid w:val="00870C70"/>
    <w:rsid w:val="00871B2F"/>
    <w:rsid w:val="00873A6E"/>
    <w:rsid w:val="00874609"/>
    <w:rsid w:val="00874982"/>
    <w:rsid w:val="008750EA"/>
    <w:rsid w:val="008764B1"/>
    <w:rsid w:val="00876E8E"/>
    <w:rsid w:val="00881D1F"/>
    <w:rsid w:val="00885362"/>
    <w:rsid w:val="00885626"/>
    <w:rsid w:val="00891826"/>
    <w:rsid w:val="0089784C"/>
    <w:rsid w:val="00898ADE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4F"/>
    <w:rsid w:val="008A4909"/>
    <w:rsid w:val="008A56EF"/>
    <w:rsid w:val="008B0E58"/>
    <w:rsid w:val="008B447A"/>
    <w:rsid w:val="008B5D0F"/>
    <w:rsid w:val="008B620A"/>
    <w:rsid w:val="008C0593"/>
    <w:rsid w:val="008C1630"/>
    <w:rsid w:val="008C16CD"/>
    <w:rsid w:val="008C25CB"/>
    <w:rsid w:val="008C267E"/>
    <w:rsid w:val="008C60F5"/>
    <w:rsid w:val="008C6B85"/>
    <w:rsid w:val="008C6E12"/>
    <w:rsid w:val="008D05CC"/>
    <w:rsid w:val="008D122C"/>
    <w:rsid w:val="008D1E57"/>
    <w:rsid w:val="008D1F70"/>
    <w:rsid w:val="008D3C90"/>
    <w:rsid w:val="008D4703"/>
    <w:rsid w:val="008D56E3"/>
    <w:rsid w:val="008D70CF"/>
    <w:rsid w:val="008D7197"/>
    <w:rsid w:val="008D7EBE"/>
    <w:rsid w:val="008E1501"/>
    <w:rsid w:val="008E1CC7"/>
    <w:rsid w:val="008E3BA0"/>
    <w:rsid w:val="008E3C1A"/>
    <w:rsid w:val="008E4252"/>
    <w:rsid w:val="008E79DF"/>
    <w:rsid w:val="008F2C9D"/>
    <w:rsid w:val="008F3569"/>
    <w:rsid w:val="008F47CF"/>
    <w:rsid w:val="008F4DBB"/>
    <w:rsid w:val="008F774E"/>
    <w:rsid w:val="009018D2"/>
    <w:rsid w:val="00902F5A"/>
    <w:rsid w:val="009071C9"/>
    <w:rsid w:val="00907518"/>
    <w:rsid w:val="00910A95"/>
    <w:rsid w:val="0091344B"/>
    <w:rsid w:val="00913475"/>
    <w:rsid w:val="009135A8"/>
    <w:rsid w:val="00915926"/>
    <w:rsid w:val="009173DE"/>
    <w:rsid w:val="00923B0A"/>
    <w:rsid w:val="00925098"/>
    <w:rsid w:val="00927F2B"/>
    <w:rsid w:val="0093196C"/>
    <w:rsid w:val="009339FF"/>
    <w:rsid w:val="0093584E"/>
    <w:rsid w:val="0094153D"/>
    <w:rsid w:val="0094179E"/>
    <w:rsid w:val="0094394C"/>
    <w:rsid w:val="00945C2B"/>
    <w:rsid w:val="00950E23"/>
    <w:rsid w:val="00951462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77A1"/>
    <w:rsid w:val="009578DF"/>
    <w:rsid w:val="009624EC"/>
    <w:rsid w:val="00964CEB"/>
    <w:rsid w:val="00966057"/>
    <w:rsid w:val="009701F1"/>
    <w:rsid w:val="00971330"/>
    <w:rsid w:val="00971E6F"/>
    <w:rsid w:val="009732D4"/>
    <w:rsid w:val="00973D02"/>
    <w:rsid w:val="00974164"/>
    <w:rsid w:val="00980A76"/>
    <w:rsid w:val="00981260"/>
    <w:rsid w:val="00981C01"/>
    <w:rsid w:val="009823D9"/>
    <w:rsid w:val="00986C74"/>
    <w:rsid w:val="0099071F"/>
    <w:rsid w:val="009919F5"/>
    <w:rsid w:val="00991D6D"/>
    <w:rsid w:val="00993A0A"/>
    <w:rsid w:val="00997B40"/>
    <w:rsid w:val="009A00B6"/>
    <w:rsid w:val="009A073B"/>
    <w:rsid w:val="009A1F36"/>
    <w:rsid w:val="009A2A6B"/>
    <w:rsid w:val="009A4DB1"/>
    <w:rsid w:val="009A5FE8"/>
    <w:rsid w:val="009B1EBA"/>
    <w:rsid w:val="009B6C44"/>
    <w:rsid w:val="009C0D0A"/>
    <w:rsid w:val="009C25FC"/>
    <w:rsid w:val="009C2876"/>
    <w:rsid w:val="009C38C3"/>
    <w:rsid w:val="009C4344"/>
    <w:rsid w:val="009C772D"/>
    <w:rsid w:val="009D0CC7"/>
    <w:rsid w:val="009D129D"/>
    <w:rsid w:val="009D7F67"/>
    <w:rsid w:val="009E01CA"/>
    <w:rsid w:val="009E1B0A"/>
    <w:rsid w:val="009E2BB6"/>
    <w:rsid w:val="009E5827"/>
    <w:rsid w:val="009E720B"/>
    <w:rsid w:val="009E7A03"/>
    <w:rsid w:val="009F0CF1"/>
    <w:rsid w:val="009F1332"/>
    <w:rsid w:val="009F558B"/>
    <w:rsid w:val="009F5C15"/>
    <w:rsid w:val="009F6F01"/>
    <w:rsid w:val="009F6F28"/>
    <w:rsid w:val="00A031C4"/>
    <w:rsid w:val="00A03930"/>
    <w:rsid w:val="00A06645"/>
    <w:rsid w:val="00A1269C"/>
    <w:rsid w:val="00A130E9"/>
    <w:rsid w:val="00A135A9"/>
    <w:rsid w:val="00A14641"/>
    <w:rsid w:val="00A14A09"/>
    <w:rsid w:val="00A17240"/>
    <w:rsid w:val="00A21192"/>
    <w:rsid w:val="00A2215F"/>
    <w:rsid w:val="00A246D8"/>
    <w:rsid w:val="00A307D5"/>
    <w:rsid w:val="00A31E98"/>
    <w:rsid w:val="00A3318C"/>
    <w:rsid w:val="00A334F1"/>
    <w:rsid w:val="00A357E7"/>
    <w:rsid w:val="00A41851"/>
    <w:rsid w:val="00A41BAE"/>
    <w:rsid w:val="00A41C66"/>
    <w:rsid w:val="00A41E72"/>
    <w:rsid w:val="00A43F53"/>
    <w:rsid w:val="00A44A98"/>
    <w:rsid w:val="00A454D4"/>
    <w:rsid w:val="00A479F2"/>
    <w:rsid w:val="00A51390"/>
    <w:rsid w:val="00A52078"/>
    <w:rsid w:val="00A52D76"/>
    <w:rsid w:val="00A550F5"/>
    <w:rsid w:val="00A561DD"/>
    <w:rsid w:val="00A5624A"/>
    <w:rsid w:val="00A60EF8"/>
    <w:rsid w:val="00A628C6"/>
    <w:rsid w:val="00A6552D"/>
    <w:rsid w:val="00A65907"/>
    <w:rsid w:val="00A668C2"/>
    <w:rsid w:val="00A66DC9"/>
    <w:rsid w:val="00A674AB"/>
    <w:rsid w:val="00A76BD6"/>
    <w:rsid w:val="00A7718D"/>
    <w:rsid w:val="00A774EA"/>
    <w:rsid w:val="00A854C5"/>
    <w:rsid w:val="00A86718"/>
    <w:rsid w:val="00A90E74"/>
    <w:rsid w:val="00A91A40"/>
    <w:rsid w:val="00A94E4D"/>
    <w:rsid w:val="00A9588E"/>
    <w:rsid w:val="00A962BC"/>
    <w:rsid w:val="00A96E69"/>
    <w:rsid w:val="00A97201"/>
    <w:rsid w:val="00AA0E5A"/>
    <w:rsid w:val="00AA1BA8"/>
    <w:rsid w:val="00AA2BA1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E1E1A"/>
    <w:rsid w:val="00AE20E9"/>
    <w:rsid w:val="00AE353F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2125"/>
    <w:rsid w:val="00AF32D1"/>
    <w:rsid w:val="00AF35C2"/>
    <w:rsid w:val="00AF3D6B"/>
    <w:rsid w:val="00AF4F09"/>
    <w:rsid w:val="00AF50F1"/>
    <w:rsid w:val="00AF6CF8"/>
    <w:rsid w:val="00B0115F"/>
    <w:rsid w:val="00B0292F"/>
    <w:rsid w:val="00B03FC3"/>
    <w:rsid w:val="00B058AF"/>
    <w:rsid w:val="00B06E52"/>
    <w:rsid w:val="00B073BE"/>
    <w:rsid w:val="00B1364B"/>
    <w:rsid w:val="00B141BC"/>
    <w:rsid w:val="00B15A7B"/>
    <w:rsid w:val="00B17496"/>
    <w:rsid w:val="00B17556"/>
    <w:rsid w:val="00B230DF"/>
    <w:rsid w:val="00B23A4D"/>
    <w:rsid w:val="00B23A91"/>
    <w:rsid w:val="00B23E78"/>
    <w:rsid w:val="00B2745A"/>
    <w:rsid w:val="00B304F5"/>
    <w:rsid w:val="00B3112F"/>
    <w:rsid w:val="00B32652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43179"/>
    <w:rsid w:val="00B45055"/>
    <w:rsid w:val="00B521C2"/>
    <w:rsid w:val="00B52678"/>
    <w:rsid w:val="00B52E93"/>
    <w:rsid w:val="00B52F43"/>
    <w:rsid w:val="00B54656"/>
    <w:rsid w:val="00B56C1C"/>
    <w:rsid w:val="00B57516"/>
    <w:rsid w:val="00B60A2A"/>
    <w:rsid w:val="00B6135F"/>
    <w:rsid w:val="00B63244"/>
    <w:rsid w:val="00B63298"/>
    <w:rsid w:val="00B64632"/>
    <w:rsid w:val="00B66600"/>
    <w:rsid w:val="00B67885"/>
    <w:rsid w:val="00B73AB6"/>
    <w:rsid w:val="00B73EA1"/>
    <w:rsid w:val="00B772FE"/>
    <w:rsid w:val="00B77604"/>
    <w:rsid w:val="00B778D9"/>
    <w:rsid w:val="00B803E9"/>
    <w:rsid w:val="00B81752"/>
    <w:rsid w:val="00B87BF2"/>
    <w:rsid w:val="00B90650"/>
    <w:rsid w:val="00B907DE"/>
    <w:rsid w:val="00B9186A"/>
    <w:rsid w:val="00B919BA"/>
    <w:rsid w:val="00B94CF7"/>
    <w:rsid w:val="00B96009"/>
    <w:rsid w:val="00BA375B"/>
    <w:rsid w:val="00BA3B0D"/>
    <w:rsid w:val="00BA3B9D"/>
    <w:rsid w:val="00BA66AF"/>
    <w:rsid w:val="00BA6D85"/>
    <w:rsid w:val="00BB065D"/>
    <w:rsid w:val="00BB23CF"/>
    <w:rsid w:val="00BB3108"/>
    <w:rsid w:val="00BB7BFA"/>
    <w:rsid w:val="00BB7DD6"/>
    <w:rsid w:val="00BB7E1F"/>
    <w:rsid w:val="00BC2060"/>
    <w:rsid w:val="00BC5423"/>
    <w:rsid w:val="00BC6218"/>
    <w:rsid w:val="00BC76C1"/>
    <w:rsid w:val="00BD20B7"/>
    <w:rsid w:val="00BD2117"/>
    <w:rsid w:val="00BD4649"/>
    <w:rsid w:val="00BD4A24"/>
    <w:rsid w:val="00BD4B72"/>
    <w:rsid w:val="00BE08F8"/>
    <w:rsid w:val="00BE0BA9"/>
    <w:rsid w:val="00BE331E"/>
    <w:rsid w:val="00BE340C"/>
    <w:rsid w:val="00BE6D4F"/>
    <w:rsid w:val="00BE6F0A"/>
    <w:rsid w:val="00BE77A0"/>
    <w:rsid w:val="00BF26F4"/>
    <w:rsid w:val="00BF2CF3"/>
    <w:rsid w:val="00BF4124"/>
    <w:rsid w:val="00BF45A0"/>
    <w:rsid w:val="00C025D4"/>
    <w:rsid w:val="00C073BE"/>
    <w:rsid w:val="00C10535"/>
    <w:rsid w:val="00C13200"/>
    <w:rsid w:val="00C1399B"/>
    <w:rsid w:val="00C1607E"/>
    <w:rsid w:val="00C17232"/>
    <w:rsid w:val="00C202FF"/>
    <w:rsid w:val="00C21B8C"/>
    <w:rsid w:val="00C225BF"/>
    <w:rsid w:val="00C230FA"/>
    <w:rsid w:val="00C233B8"/>
    <w:rsid w:val="00C25F2B"/>
    <w:rsid w:val="00C27471"/>
    <w:rsid w:val="00C309BD"/>
    <w:rsid w:val="00C3382C"/>
    <w:rsid w:val="00C365C4"/>
    <w:rsid w:val="00C419DC"/>
    <w:rsid w:val="00C44C3E"/>
    <w:rsid w:val="00C47316"/>
    <w:rsid w:val="00C47838"/>
    <w:rsid w:val="00C47CA2"/>
    <w:rsid w:val="00C51847"/>
    <w:rsid w:val="00C546F4"/>
    <w:rsid w:val="00C546FB"/>
    <w:rsid w:val="00C55E8D"/>
    <w:rsid w:val="00C55FA4"/>
    <w:rsid w:val="00C605DC"/>
    <w:rsid w:val="00C620F6"/>
    <w:rsid w:val="00C65F21"/>
    <w:rsid w:val="00C67659"/>
    <w:rsid w:val="00C71E8A"/>
    <w:rsid w:val="00C73731"/>
    <w:rsid w:val="00C7582B"/>
    <w:rsid w:val="00C77B10"/>
    <w:rsid w:val="00C83374"/>
    <w:rsid w:val="00C83BBB"/>
    <w:rsid w:val="00C83C28"/>
    <w:rsid w:val="00C84116"/>
    <w:rsid w:val="00C84220"/>
    <w:rsid w:val="00C84D21"/>
    <w:rsid w:val="00C86FE3"/>
    <w:rsid w:val="00C901D3"/>
    <w:rsid w:val="00C901DD"/>
    <w:rsid w:val="00C90263"/>
    <w:rsid w:val="00C902A0"/>
    <w:rsid w:val="00C936AB"/>
    <w:rsid w:val="00C93720"/>
    <w:rsid w:val="00CA03A6"/>
    <w:rsid w:val="00CA36DE"/>
    <w:rsid w:val="00CB0276"/>
    <w:rsid w:val="00CB2FBD"/>
    <w:rsid w:val="00CB2FC0"/>
    <w:rsid w:val="00CB3608"/>
    <w:rsid w:val="00CB533C"/>
    <w:rsid w:val="00CB6473"/>
    <w:rsid w:val="00CB672B"/>
    <w:rsid w:val="00CB6F52"/>
    <w:rsid w:val="00CB7274"/>
    <w:rsid w:val="00CC29A9"/>
    <w:rsid w:val="00CC568A"/>
    <w:rsid w:val="00CC70C4"/>
    <w:rsid w:val="00CD075A"/>
    <w:rsid w:val="00CD107C"/>
    <w:rsid w:val="00CD17DF"/>
    <w:rsid w:val="00CD4848"/>
    <w:rsid w:val="00CD62DC"/>
    <w:rsid w:val="00CD64F9"/>
    <w:rsid w:val="00CE02E3"/>
    <w:rsid w:val="00CE07FC"/>
    <w:rsid w:val="00CE094C"/>
    <w:rsid w:val="00CF2196"/>
    <w:rsid w:val="00CF315A"/>
    <w:rsid w:val="00CF489F"/>
    <w:rsid w:val="00CF4E47"/>
    <w:rsid w:val="00CF50B5"/>
    <w:rsid w:val="00D01767"/>
    <w:rsid w:val="00D0528B"/>
    <w:rsid w:val="00D0787A"/>
    <w:rsid w:val="00D11A6C"/>
    <w:rsid w:val="00D132BF"/>
    <w:rsid w:val="00D13E46"/>
    <w:rsid w:val="00D14314"/>
    <w:rsid w:val="00D16F8F"/>
    <w:rsid w:val="00D17792"/>
    <w:rsid w:val="00D178C7"/>
    <w:rsid w:val="00D22CA9"/>
    <w:rsid w:val="00D251D1"/>
    <w:rsid w:val="00D26B9F"/>
    <w:rsid w:val="00D31E0E"/>
    <w:rsid w:val="00D31FB7"/>
    <w:rsid w:val="00D40548"/>
    <w:rsid w:val="00D40FAC"/>
    <w:rsid w:val="00D411BD"/>
    <w:rsid w:val="00D41FF3"/>
    <w:rsid w:val="00D44A3C"/>
    <w:rsid w:val="00D45583"/>
    <w:rsid w:val="00D46EEB"/>
    <w:rsid w:val="00D4774D"/>
    <w:rsid w:val="00D50453"/>
    <w:rsid w:val="00D514D7"/>
    <w:rsid w:val="00D52885"/>
    <w:rsid w:val="00D541EA"/>
    <w:rsid w:val="00D549B6"/>
    <w:rsid w:val="00D6131D"/>
    <w:rsid w:val="00D61695"/>
    <w:rsid w:val="00D61A4E"/>
    <w:rsid w:val="00D62C6E"/>
    <w:rsid w:val="00D63F01"/>
    <w:rsid w:val="00D71978"/>
    <w:rsid w:val="00D73881"/>
    <w:rsid w:val="00D75EB3"/>
    <w:rsid w:val="00D760DD"/>
    <w:rsid w:val="00D7725D"/>
    <w:rsid w:val="00D77DC0"/>
    <w:rsid w:val="00D77EDE"/>
    <w:rsid w:val="00D847A0"/>
    <w:rsid w:val="00D84B6E"/>
    <w:rsid w:val="00D8536F"/>
    <w:rsid w:val="00D859BA"/>
    <w:rsid w:val="00D92B6C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4955"/>
    <w:rsid w:val="00DB5DA7"/>
    <w:rsid w:val="00DB5E32"/>
    <w:rsid w:val="00DB6A78"/>
    <w:rsid w:val="00DB7522"/>
    <w:rsid w:val="00DC0D05"/>
    <w:rsid w:val="00DC12C3"/>
    <w:rsid w:val="00DC1EE5"/>
    <w:rsid w:val="00DC3D98"/>
    <w:rsid w:val="00DC4C1F"/>
    <w:rsid w:val="00DC5023"/>
    <w:rsid w:val="00DC6D61"/>
    <w:rsid w:val="00DC755F"/>
    <w:rsid w:val="00DD0D1A"/>
    <w:rsid w:val="00DD1E82"/>
    <w:rsid w:val="00DD3432"/>
    <w:rsid w:val="00DD4384"/>
    <w:rsid w:val="00DD4A90"/>
    <w:rsid w:val="00DD4F44"/>
    <w:rsid w:val="00DD5705"/>
    <w:rsid w:val="00DD58E8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3FCB"/>
    <w:rsid w:val="00E0452E"/>
    <w:rsid w:val="00E053F5"/>
    <w:rsid w:val="00E121F2"/>
    <w:rsid w:val="00E136CB"/>
    <w:rsid w:val="00E1523C"/>
    <w:rsid w:val="00E166B9"/>
    <w:rsid w:val="00E2089B"/>
    <w:rsid w:val="00E22351"/>
    <w:rsid w:val="00E23BE1"/>
    <w:rsid w:val="00E25772"/>
    <w:rsid w:val="00E25F05"/>
    <w:rsid w:val="00E277AD"/>
    <w:rsid w:val="00E27A42"/>
    <w:rsid w:val="00E27F39"/>
    <w:rsid w:val="00E31794"/>
    <w:rsid w:val="00E31EFC"/>
    <w:rsid w:val="00E32AB2"/>
    <w:rsid w:val="00E331F0"/>
    <w:rsid w:val="00E33304"/>
    <w:rsid w:val="00E36901"/>
    <w:rsid w:val="00E43287"/>
    <w:rsid w:val="00E44A3A"/>
    <w:rsid w:val="00E45360"/>
    <w:rsid w:val="00E45F7D"/>
    <w:rsid w:val="00E47B37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6EF6"/>
    <w:rsid w:val="00E67BBF"/>
    <w:rsid w:val="00E71A83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4BD"/>
    <w:rsid w:val="00E9059F"/>
    <w:rsid w:val="00E948C9"/>
    <w:rsid w:val="00E950EB"/>
    <w:rsid w:val="00E95316"/>
    <w:rsid w:val="00E95CD1"/>
    <w:rsid w:val="00E96D81"/>
    <w:rsid w:val="00E9757F"/>
    <w:rsid w:val="00E97764"/>
    <w:rsid w:val="00EA0559"/>
    <w:rsid w:val="00EA135F"/>
    <w:rsid w:val="00EA3703"/>
    <w:rsid w:val="00EA48E0"/>
    <w:rsid w:val="00EA7FE7"/>
    <w:rsid w:val="00EB1066"/>
    <w:rsid w:val="00EB3692"/>
    <w:rsid w:val="00EB3763"/>
    <w:rsid w:val="00EB4631"/>
    <w:rsid w:val="00EB4ADC"/>
    <w:rsid w:val="00EB62A9"/>
    <w:rsid w:val="00EC0C60"/>
    <w:rsid w:val="00EC3222"/>
    <w:rsid w:val="00EC4DCD"/>
    <w:rsid w:val="00EC5546"/>
    <w:rsid w:val="00EC7D2E"/>
    <w:rsid w:val="00ED0871"/>
    <w:rsid w:val="00ED230A"/>
    <w:rsid w:val="00ED4004"/>
    <w:rsid w:val="00ED6852"/>
    <w:rsid w:val="00ED7332"/>
    <w:rsid w:val="00EE0F54"/>
    <w:rsid w:val="00EE201F"/>
    <w:rsid w:val="00EE4C5D"/>
    <w:rsid w:val="00EE4D7F"/>
    <w:rsid w:val="00EF0536"/>
    <w:rsid w:val="00EF0EB7"/>
    <w:rsid w:val="00EF28FE"/>
    <w:rsid w:val="00EF5DD2"/>
    <w:rsid w:val="00EF5E54"/>
    <w:rsid w:val="00EF5E65"/>
    <w:rsid w:val="00EF676B"/>
    <w:rsid w:val="00EF7220"/>
    <w:rsid w:val="00EF7DB1"/>
    <w:rsid w:val="00F00C44"/>
    <w:rsid w:val="00F02BCF"/>
    <w:rsid w:val="00F030AC"/>
    <w:rsid w:val="00F03154"/>
    <w:rsid w:val="00F05B23"/>
    <w:rsid w:val="00F10702"/>
    <w:rsid w:val="00F10917"/>
    <w:rsid w:val="00F11284"/>
    <w:rsid w:val="00F14CF4"/>
    <w:rsid w:val="00F20A81"/>
    <w:rsid w:val="00F22C0F"/>
    <w:rsid w:val="00F23B91"/>
    <w:rsid w:val="00F31B3B"/>
    <w:rsid w:val="00F3269A"/>
    <w:rsid w:val="00F35479"/>
    <w:rsid w:val="00F35A27"/>
    <w:rsid w:val="00F365A4"/>
    <w:rsid w:val="00F4100F"/>
    <w:rsid w:val="00F43007"/>
    <w:rsid w:val="00F433B9"/>
    <w:rsid w:val="00F43CF1"/>
    <w:rsid w:val="00F44212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5108"/>
    <w:rsid w:val="00F65ECD"/>
    <w:rsid w:val="00F67024"/>
    <w:rsid w:val="00F7096B"/>
    <w:rsid w:val="00F70AB3"/>
    <w:rsid w:val="00F70CED"/>
    <w:rsid w:val="00F71172"/>
    <w:rsid w:val="00F739FC"/>
    <w:rsid w:val="00F73C5A"/>
    <w:rsid w:val="00F7515F"/>
    <w:rsid w:val="00F75BB1"/>
    <w:rsid w:val="00F75BB3"/>
    <w:rsid w:val="00F76169"/>
    <w:rsid w:val="00F82443"/>
    <w:rsid w:val="00F8340A"/>
    <w:rsid w:val="00F83D3B"/>
    <w:rsid w:val="00F85A2B"/>
    <w:rsid w:val="00F94FED"/>
    <w:rsid w:val="00F95238"/>
    <w:rsid w:val="00F952FA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2D51"/>
    <w:rsid w:val="00FB45E3"/>
    <w:rsid w:val="00FB4EF4"/>
    <w:rsid w:val="00FB5373"/>
    <w:rsid w:val="00FB5F46"/>
    <w:rsid w:val="00FB7BB6"/>
    <w:rsid w:val="00FC2D32"/>
    <w:rsid w:val="00FC2DAB"/>
    <w:rsid w:val="00FC5A97"/>
    <w:rsid w:val="00FC5AEF"/>
    <w:rsid w:val="00FC6263"/>
    <w:rsid w:val="00FC688E"/>
    <w:rsid w:val="00FD030E"/>
    <w:rsid w:val="00FD038E"/>
    <w:rsid w:val="00FD0C3C"/>
    <w:rsid w:val="00FD23BC"/>
    <w:rsid w:val="00FD3D72"/>
    <w:rsid w:val="00FD64B2"/>
    <w:rsid w:val="00FD68C5"/>
    <w:rsid w:val="00FD74FE"/>
    <w:rsid w:val="00FE040F"/>
    <w:rsid w:val="00FE0960"/>
    <w:rsid w:val="00FE0F46"/>
    <w:rsid w:val="00FE1E47"/>
    <w:rsid w:val="00FE3152"/>
    <w:rsid w:val="00FE47AB"/>
    <w:rsid w:val="00FF12EF"/>
    <w:rsid w:val="00FF22DB"/>
    <w:rsid w:val="00FF2D10"/>
    <w:rsid w:val="00FF3F3C"/>
    <w:rsid w:val="00FF5020"/>
    <w:rsid w:val="00FF5E6D"/>
    <w:rsid w:val="00FF6405"/>
    <w:rsid w:val="018E6584"/>
    <w:rsid w:val="01D0D3B9"/>
    <w:rsid w:val="026D8583"/>
    <w:rsid w:val="036D8A91"/>
    <w:rsid w:val="0370E9C1"/>
    <w:rsid w:val="05EA4368"/>
    <w:rsid w:val="063A1F49"/>
    <w:rsid w:val="064E78CC"/>
    <w:rsid w:val="0688EECF"/>
    <w:rsid w:val="08C2D314"/>
    <w:rsid w:val="0902405F"/>
    <w:rsid w:val="09738DFE"/>
    <w:rsid w:val="0B60736A"/>
    <w:rsid w:val="0C3145DD"/>
    <w:rsid w:val="0CF1A4A7"/>
    <w:rsid w:val="0E93A606"/>
    <w:rsid w:val="0EB32C1C"/>
    <w:rsid w:val="10F15361"/>
    <w:rsid w:val="1234F822"/>
    <w:rsid w:val="12B1BA98"/>
    <w:rsid w:val="13373935"/>
    <w:rsid w:val="13CEFB20"/>
    <w:rsid w:val="146AE7C9"/>
    <w:rsid w:val="14930BFB"/>
    <w:rsid w:val="160D7624"/>
    <w:rsid w:val="162C06FD"/>
    <w:rsid w:val="17457FE5"/>
    <w:rsid w:val="18111BB8"/>
    <w:rsid w:val="187560B6"/>
    <w:rsid w:val="19A17691"/>
    <w:rsid w:val="19AD4D21"/>
    <w:rsid w:val="19E8B9CF"/>
    <w:rsid w:val="1A499CAC"/>
    <w:rsid w:val="1ABF828D"/>
    <w:rsid w:val="1AD78983"/>
    <w:rsid w:val="1B4A9C62"/>
    <w:rsid w:val="1D2E1712"/>
    <w:rsid w:val="1EFBF966"/>
    <w:rsid w:val="1FBD14C3"/>
    <w:rsid w:val="1FFAA458"/>
    <w:rsid w:val="20415D85"/>
    <w:rsid w:val="20CF5C33"/>
    <w:rsid w:val="211143AE"/>
    <w:rsid w:val="218A5D86"/>
    <w:rsid w:val="231FB1E1"/>
    <w:rsid w:val="23B0C8B9"/>
    <w:rsid w:val="243CDD0F"/>
    <w:rsid w:val="24ADF428"/>
    <w:rsid w:val="263767D0"/>
    <w:rsid w:val="267DC971"/>
    <w:rsid w:val="275B8434"/>
    <w:rsid w:val="285C7611"/>
    <w:rsid w:val="2BA25B06"/>
    <w:rsid w:val="2D6B9659"/>
    <w:rsid w:val="302365CD"/>
    <w:rsid w:val="30B8BC11"/>
    <w:rsid w:val="313E43B9"/>
    <w:rsid w:val="31E84C64"/>
    <w:rsid w:val="3305414D"/>
    <w:rsid w:val="354B2772"/>
    <w:rsid w:val="35AA2BE3"/>
    <w:rsid w:val="3628D7B7"/>
    <w:rsid w:val="36B5A0B5"/>
    <w:rsid w:val="36E6F7D3"/>
    <w:rsid w:val="3788E18D"/>
    <w:rsid w:val="3789F903"/>
    <w:rsid w:val="37B9A4E3"/>
    <w:rsid w:val="3866E629"/>
    <w:rsid w:val="387A5DB0"/>
    <w:rsid w:val="39B41010"/>
    <w:rsid w:val="3A254031"/>
    <w:rsid w:val="3AE8C5B5"/>
    <w:rsid w:val="3BA7490F"/>
    <w:rsid w:val="3C3569B5"/>
    <w:rsid w:val="3C8D1606"/>
    <w:rsid w:val="3D59E0ED"/>
    <w:rsid w:val="3DD385F8"/>
    <w:rsid w:val="3DEA01CD"/>
    <w:rsid w:val="3E4D5750"/>
    <w:rsid w:val="3EA2A6B6"/>
    <w:rsid w:val="3F97C6B1"/>
    <w:rsid w:val="408C6259"/>
    <w:rsid w:val="410FB7E8"/>
    <w:rsid w:val="41101B71"/>
    <w:rsid w:val="41EE42D7"/>
    <w:rsid w:val="42267243"/>
    <w:rsid w:val="4268839F"/>
    <w:rsid w:val="436FAC63"/>
    <w:rsid w:val="438437F2"/>
    <w:rsid w:val="447596F7"/>
    <w:rsid w:val="45FA89E2"/>
    <w:rsid w:val="468BC2C1"/>
    <w:rsid w:val="46BCF04D"/>
    <w:rsid w:val="48A02064"/>
    <w:rsid w:val="4A6855C3"/>
    <w:rsid w:val="4B57429D"/>
    <w:rsid w:val="4BE62889"/>
    <w:rsid w:val="4C21C4A1"/>
    <w:rsid w:val="4C4F044B"/>
    <w:rsid w:val="4CA8561F"/>
    <w:rsid w:val="4F19841A"/>
    <w:rsid w:val="512601CD"/>
    <w:rsid w:val="514A854C"/>
    <w:rsid w:val="522AFD1B"/>
    <w:rsid w:val="53292280"/>
    <w:rsid w:val="5379C0A6"/>
    <w:rsid w:val="53F2BF0C"/>
    <w:rsid w:val="5444B703"/>
    <w:rsid w:val="546EB586"/>
    <w:rsid w:val="5559229F"/>
    <w:rsid w:val="567035F9"/>
    <w:rsid w:val="56835F3E"/>
    <w:rsid w:val="56F95445"/>
    <w:rsid w:val="582B42B0"/>
    <w:rsid w:val="58710443"/>
    <w:rsid w:val="58F1D0E7"/>
    <w:rsid w:val="591F5D03"/>
    <w:rsid w:val="5CCA3055"/>
    <w:rsid w:val="5DC775B1"/>
    <w:rsid w:val="5DD62F46"/>
    <w:rsid w:val="5E85B6DD"/>
    <w:rsid w:val="5EA19D68"/>
    <w:rsid w:val="5FF1A4E6"/>
    <w:rsid w:val="61C63F1B"/>
    <w:rsid w:val="6319CE80"/>
    <w:rsid w:val="63420F75"/>
    <w:rsid w:val="66CEB16E"/>
    <w:rsid w:val="67860F77"/>
    <w:rsid w:val="690A6758"/>
    <w:rsid w:val="69268540"/>
    <w:rsid w:val="6A0CEC0B"/>
    <w:rsid w:val="6C9669A0"/>
    <w:rsid w:val="6D103C64"/>
    <w:rsid w:val="6E31F502"/>
    <w:rsid w:val="6E6C5FE8"/>
    <w:rsid w:val="6E8BDA29"/>
    <w:rsid w:val="6EA1F7A6"/>
    <w:rsid w:val="6FA09005"/>
    <w:rsid w:val="729D2B40"/>
    <w:rsid w:val="73203931"/>
    <w:rsid w:val="746A17A1"/>
    <w:rsid w:val="74891036"/>
    <w:rsid w:val="749A410A"/>
    <w:rsid w:val="75AFDE16"/>
    <w:rsid w:val="75C78464"/>
    <w:rsid w:val="7731128E"/>
    <w:rsid w:val="7750539A"/>
    <w:rsid w:val="77892E60"/>
    <w:rsid w:val="78B6C336"/>
    <w:rsid w:val="78E3CA33"/>
    <w:rsid w:val="7904DA32"/>
    <w:rsid w:val="7978F0CE"/>
    <w:rsid w:val="79E14A8F"/>
    <w:rsid w:val="7AF45EAF"/>
    <w:rsid w:val="7C60CB86"/>
    <w:rsid w:val="7C66A290"/>
    <w:rsid w:val="7D6D09FC"/>
    <w:rsid w:val="7DA905B4"/>
    <w:rsid w:val="7DD8F109"/>
    <w:rsid w:val="7E83A555"/>
    <w:rsid w:val="7FC0A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52B550FD-DE27-48F0-A12B-BA43BEA1C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B451-F129-48A7-8E02-3A78494DD395}"/>
      </w:docPartPr>
      <w:docPartBody>
        <w:p w:rsidR="00692FBA" w:rsidRDefault="002F094B"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D8E7BD0FDD4A49954CA4193D7B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50C9-BCCE-48BC-B12D-ECF64B8A6D10}"/>
      </w:docPartPr>
      <w:docPartBody>
        <w:p w:rsidR="00780C55" w:rsidRDefault="00390CBC" w:rsidP="00390CBC">
          <w:pPr>
            <w:pStyle w:val="03D8E7BD0FDD4A49954CA4193D7B3D49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632BB"/>
    <w:rsid w:val="00063C6E"/>
    <w:rsid w:val="000840DA"/>
    <w:rsid w:val="00117DB1"/>
    <w:rsid w:val="00123475"/>
    <w:rsid w:val="001557F9"/>
    <w:rsid w:val="00245866"/>
    <w:rsid w:val="002F094B"/>
    <w:rsid w:val="00343303"/>
    <w:rsid w:val="00390CBC"/>
    <w:rsid w:val="003D4CE2"/>
    <w:rsid w:val="003E5A86"/>
    <w:rsid w:val="003F34E2"/>
    <w:rsid w:val="00417208"/>
    <w:rsid w:val="004E3F95"/>
    <w:rsid w:val="00501A77"/>
    <w:rsid w:val="00526A84"/>
    <w:rsid w:val="00555137"/>
    <w:rsid w:val="005E1A09"/>
    <w:rsid w:val="00692FBA"/>
    <w:rsid w:val="00743819"/>
    <w:rsid w:val="00780C55"/>
    <w:rsid w:val="007B7304"/>
    <w:rsid w:val="007E1FAA"/>
    <w:rsid w:val="00867CAF"/>
    <w:rsid w:val="00A65907"/>
    <w:rsid w:val="00AF2125"/>
    <w:rsid w:val="00B02BA4"/>
    <w:rsid w:val="00BF103C"/>
    <w:rsid w:val="00C34D71"/>
    <w:rsid w:val="00C65DE0"/>
    <w:rsid w:val="00C87F55"/>
    <w:rsid w:val="00D25942"/>
    <w:rsid w:val="00DD65F8"/>
    <w:rsid w:val="00DE7FEF"/>
    <w:rsid w:val="00E152DD"/>
    <w:rsid w:val="00E9357D"/>
    <w:rsid w:val="00ED6852"/>
    <w:rsid w:val="00F14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BC"/>
    <w:rPr>
      <w:color w:val="808080"/>
    </w:rPr>
  </w:style>
  <w:style w:type="paragraph" w:customStyle="1" w:styleId="03D8E7BD0FDD4A49954CA4193D7B3D49">
    <w:name w:val="03D8E7BD0FDD4A49954CA4193D7B3D49"/>
    <w:rsid w:val="00390CBC"/>
    <w:rPr>
      <w:kern w:val="2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19" ma:contentTypeDescription="Create a new document." ma:contentTypeScope="" ma:versionID="f587987f04c8aef5ca65a705ce73e702">
  <xsd:schema xmlns:xsd="http://www.w3.org/2001/XMLSchema" xmlns:xs="http://www.w3.org/2001/XMLSchema" xmlns:p="http://schemas.microsoft.com/office/2006/metadata/properties" xmlns:ns2="e46411e3-5342-42d4-8f10-59f099e8a52d" xmlns:ns3="2d2d719c-475e-407a-ad60-edeadaa3aa05" xmlns:ns4="53fc4fb2-dd8c-4e66-902d-5e2aca87e250" targetNamespace="http://schemas.microsoft.com/office/2006/metadata/properties" ma:root="true" ma:fieldsID="b916b04be87636fa34a226a63a4a02fb" ns2:_="" ns3:_="" ns4:_=""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Goddard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  <UserInfo>
        <DisplayName>Lisa Cerruto</DisplayName>
        <AccountId>12933</AccountId>
        <AccountType/>
      </UserInfo>
      <UserInfo>
        <DisplayName>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Janet Liang</DisplayName>
        <AccountId>3859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</documentManagement>
</p:properties>
</file>

<file path=customXml/itemProps1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B841C8-8035-4FDE-BCC1-D7A458667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547005-064C-4EEC-A5E4-C8C5A70B4A10}">
  <ds:schemaRefs>
    <ds:schemaRef ds:uri="2d2d719c-475e-407a-ad60-edeadaa3aa05"/>
    <ds:schemaRef ds:uri="http://purl.org/dc/dcmitype/"/>
    <ds:schemaRef ds:uri="http://www.w3.org/XML/1998/namespace"/>
    <ds:schemaRef ds:uri="http://schemas.microsoft.com/office/2006/documentManagement/types"/>
    <ds:schemaRef ds:uri="e46411e3-5342-42d4-8f10-59f099e8a52d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3fc4fb2-dd8c-4e66-902d-5e2aca87e250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7</Words>
  <Characters>4149</Characters>
  <Application>Microsoft Office Word</Application>
  <DocSecurity>0</DocSecurity>
  <Lines>34</Lines>
  <Paragraphs>9</Paragraphs>
  <ScaleCrop>false</ScaleCrop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Lisa Cerruto</cp:lastModifiedBy>
  <cp:revision>2</cp:revision>
  <cp:lastPrinted>2024-01-23T17:24:00Z</cp:lastPrinted>
  <dcterms:created xsi:type="dcterms:W3CDTF">2025-08-20T05:40:00Z</dcterms:created>
  <dcterms:modified xsi:type="dcterms:W3CDTF">2025-08-20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</Properties>
</file>